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F674F" w14:textId="77777777" w:rsidR="00C12117" w:rsidRDefault="00C12117" w:rsidP="00C12117">
      <w:pPr>
        <w:jc w:val="center"/>
        <w:rPr>
          <w:sz w:val="96"/>
          <w:lang w:val="en-US"/>
        </w:rPr>
      </w:pPr>
    </w:p>
    <w:p w14:paraId="63AB1DB6" w14:textId="77777777" w:rsidR="00C12117" w:rsidRDefault="009B6949" w:rsidP="00C12117">
      <w:pPr>
        <w:jc w:val="center"/>
        <w:rPr>
          <w:sz w:val="96"/>
          <w:lang w:val="en-US"/>
        </w:rPr>
      </w:pPr>
      <w:r>
        <w:rPr>
          <w:noProof/>
          <w:sz w:val="96"/>
          <w:lang w:val="en-US"/>
        </w:rPr>
        <w:drawing>
          <wp:inline distT="0" distB="0" distL="0" distR="0" wp14:anchorId="7F7A2EFF" wp14:editId="0D69FBE7">
            <wp:extent cx="5756910" cy="193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938655"/>
                    </a:xfrm>
                    <a:prstGeom prst="rect">
                      <a:avLst/>
                    </a:prstGeom>
                    <a:noFill/>
                    <a:ln>
                      <a:noFill/>
                    </a:ln>
                  </pic:spPr>
                </pic:pic>
              </a:graphicData>
            </a:graphic>
          </wp:inline>
        </w:drawing>
      </w:r>
    </w:p>
    <w:p w14:paraId="369FAB0E" w14:textId="77777777"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14:paraId="26720D0E" w14:textId="77777777" w:rsidR="006114E1" w:rsidRDefault="00C12117" w:rsidP="00C12117">
      <w:pPr>
        <w:jc w:val="center"/>
        <w:rPr>
          <w:sz w:val="40"/>
          <w:lang w:val="en-US"/>
        </w:rPr>
      </w:pPr>
      <w:r w:rsidRPr="00C12117">
        <w:rPr>
          <w:sz w:val="40"/>
          <w:lang w:val="en-US"/>
        </w:rPr>
        <w:t>Full compendium</w:t>
      </w:r>
    </w:p>
    <w:p w14:paraId="006BAB2E" w14:textId="07F42323" w:rsidR="009B6949" w:rsidRDefault="00CD19E8" w:rsidP="00CD19E8">
      <w:pPr>
        <w:jc w:val="center"/>
        <w:rPr>
          <w:lang w:val="en-US"/>
        </w:rPr>
      </w:pPr>
      <w:r>
        <w:rPr>
          <w:lang w:val="en-US"/>
        </w:rPr>
        <w:t xml:space="preserve">Version </w:t>
      </w:r>
      <w:r w:rsidR="003C4C83">
        <w:rPr>
          <w:lang w:val="en-US"/>
        </w:rPr>
        <w:t>1</w:t>
      </w:r>
      <w:r w:rsidR="009015A6">
        <w:rPr>
          <w:lang w:val="en-US"/>
        </w:rPr>
        <w:t xml:space="preserve">.1 – updated </w:t>
      </w:r>
      <w:proofErr w:type="gramStart"/>
      <w:r w:rsidR="009015A6">
        <w:rPr>
          <w:lang w:val="en-US"/>
        </w:rPr>
        <w:t>20240301</w:t>
      </w:r>
      <w:proofErr w:type="gramEnd"/>
    </w:p>
    <w:p w14:paraId="3D92B610" w14:textId="77777777" w:rsidR="009B6949" w:rsidRDefault="009B6949" w:rsidP="00CD19E8">
      <w:pPr>
        <w:jc w:val="center"/>
        <w:rPr>
          <w:lang w:val="en-US"/>
        </w:rPr>
      </w:pPr>
    </w:p>
    <w:p w14:paraId="405F600D" w14:textId="77777777" w:rsidR="009B6949" w:rsidRDefault="009B6949" w:rsidP="00CD19E8">
      <w:pPr>
        <w:jc w:val="center"/>
        <w:rPr>
          <w:lang w:val="en-US"/>
        </w:rPr>
      </w:pPr>
    </w:p>
    <w:p w14:paraId="25F4A8AB" w14:textId="77777777" w:rsidR="009B6949" w:rsidRDefault="009B6949" w:rsidP="00CD19E8">
      <w:pPr>
        <w:jc w:val="center"/>
        <w:rPr>
          <w:lang w:val="en-US"/>
        </w:rPr>
      </w:pPr>
    </w:p>
    <w:p w14:paraId="35F768B6" w14:textId="77777777" w:rsidR="009B6949" w:rsidRDefault="009B6949" w:rsidP="00CD19E8">
      <w:pPr>
        <w:jc w:val="center"/>
        <w:rPr>
          <w:lang w:val="en-US"/>
        </w:rPr>
      </w:pPr>
    </w:p>
    <w:p w14:paraId="6F78D79F" w14:textId="77777777" w:rsidR="009B6949" w:rsidRDefault="009B6949" w:rsidP="009B6949">
      <w:pPr>
        <w:rPr>
          <w:lang w:val="en-US"/>
        </w:rPr>
      </w:pPr>
    </w:p>
    <w:p w14:paraId="09F4CFDF" w14:textId="77777777" w:rsidR="009B6949" w:rsidRPr="009B6949" w:rsidRDefault="009B6949" w:rsidP="009B6949">
      <w:pPr>
        <w:rPr>
          <w:lang w:val="en-US"/>
        </w:rPr>
      </w:pPr>
      <w:r w:rsidRPr="009B6949">
        <w:rPr>
          <w:lang w:val="en-US"/>
        </w:rPr>
        <w:t xml:space="preserve">© Crown Copyright, The National Cyber Security Centre 2023. This information is licensed under the Open Government </w:t>
      </w:r>
      <w:proofErr w:type="spellStart"/>
      <w:r w:rsidRPr="009B6949">
        <w:rPr>
          <w:lang w:val="en-US"/>
        </w:rPr>
        <w:t>Licence</w:t>
      </w:r>
      <w:proofErr w:type="spellEnd"/>
      <w:r w:rsidRPr="009B6949">
        <w:rPr>
          <w:lang w:val="en-US"/>
        </w:rPr>
        <w:t xml:space="preserve"> v3.0. To view this </w:t>
      </w:r>
      <w:proofErr w:type="spellStart"/>
      <w:r w:rsidRPr="009B6949">
        <w:rPr>
          <w:lang w:val="en-US"/>
        </w:rPr>
        <w:t>licence</w:t>
      </w:r>
      <w:proofErr w:type="spellEnd"/>
      <w:r w:rsidRPr="009B6949">
        <w:rPr>
          <w:lang w:val="en-US"/>
        </w:rPr>
        <w:t xml:space="preserve">, visit </w:t>
      </w:r>
      <w:hyperlink r:id="rId9" w:history="1">
        <w:r w:rsidRPr="009B6949">
          <w:rPr>
            <w:rStyle w:val="Hyperlink"/>
            <w:lang w:val="en-US"/>
          </w:rPr>
          <w:t>https://www.nationalarchives.gov.uk/doc/open-government-licence/version/3/</w:t>
        </w:r>
      </w:hyperlink>
      <w:r w:rsidRPr="009B6949">
        <w:rPr>
          <w:lang w:val="en-US"/>
        </w:rPr>
        <w:t xml:space="preserve">. </w:t>
      </w:r>
    </w:p>
    <w:p w14:paraId="0FD76113" w14:textId="77777777" w:rsidR="009B6949" w:rsidRPr="009B6949" w:rsidRDefault="009B6949" w:rsidP="009B6949">
      <w:pPr>
        <w:rPr>
          <w:lang w:val="en-US"/>
        </w:rPr>
      </w:pPr>
      <w:r w:rsidRPr="009B6949">
        <w:rPr>
          <w:lang w:val="en-US"/>
        </w:rPr>
        <w:t xml:space="preserve">When you use this information under the Open Government </w:t>
      </w:r>
      <w:proofErr w:type="spellStart"/>
      <w:r w:rsidRPr="009B6949">
        <w:rPr>
          <w:lang w:val="en-US"/>
        </w:rPr>
        <w:t>Licence</w:t>
      </w:r>
      <w:proofErr w:type="spellEnd"/>
      <w:r w:rsidRPr="009B6949">
        <w:rPr>
          <w:lang w:val="en-US"/>
        </w:rPr>
        <w:t xml:space="preserve">, you should include the following attribution: </w:t>
      </w:r>
      <w:proofErr w:type="spellStart"/>
      <w:r w:rsidRPr="009B6949">
        <w:rPr>
          <w:lang w:val="en-US"/>
        </w:rPr>
        <w:t>CyBOK</w:t>
      </w:r>
      <w:proofErr w:type="spellEnd"/>
      <w:r w:rsidRPr="009B6949">
        <w:rPr>
          <w:lang w:val="en-US"/>
        </w:rPr>
        <w:t xml:space="preserve"> memory analysis workshop slides © Crown Copyright, The National Cyber Security Centre 2023, licensed under the Open Government </w:t>
      </w:r>
      <w:proofErr w:type="spellStart"/>
      <w:r w:rsidRPr="009B6949">
        <w:rPr>
          <w:lang w:val="en-US"/>
        </w:rPr>
        <w:t>Licence</w:t>
      </w:r>
      <w:proofErr w:type="spellEnd"/>
      <w:r w:rsidRPr="009B6949">
        <w:rPr>
          <w:lang w:val="en-US"/>
        </w:rPr>
        <w:t xml:space="preserve">: </w:t>
      </w:r>
      <w:hyperlink r:id="rId10" w:history="1">
        <w:r w:rsidRPr="009B6949">
          <w:rPr>
            <w:rStyle w:val="Hyperlink"/>
            <w:lang w:val="en-US"/>
          </w:rPr>
          <w:t>https://www.nationalarchives.gov.uk/doc/open-government-licence/version/3/</w:t>
        </w:r>
      </w:hyperlink>
      <w:r w:rsidRPr="009B6949">
        <w:rPr>
          <w:lang w:val="en-US"/>
        </w:rPr>
        <w:t xml:space="preserve">. </w:t>
      </w:r>
    </w:p>
    <w:p w14:paraId="54B3DF2E" w14:textId="77777777" w:rsidR="006114E1" w:rsidRDefault="006114E1" w:rsidP="009B6949">
      <w:pPr>
        <w:rPr>
          <w:rFonts w:asciiTheme="majorHAnsi" w:eastAsiaTheme="majorEastAsia" w:hAnsiTheme="majorHAnsi" w:cstheme="majorBidi"/>
          <w:color w:val="2F5496" w:themeColor="accent1" w:themeShade="BF"/>
          <w:sz w:val="32"/>
          <w:szCs w:val="32"/>
          <w:lang w:val="en-US"/>
        </w:rPr>
      </w:pPr>
      <w:r>
        <w:rPr>
          <w:lang w:val="en-US"/>
        </w:rPr>
        <w:br w:type="page"/>
      </w:r>
    </w:p>
    <w:p w14:paraId="1385DA48" w14:textId="77777777"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14:paraId="1113A538" w14:textId="77777777"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r w:rsidR="003C4C83">
        <w:rPr>
          <w:lang w:val="en-US"/>
        </w:rPr>
        <w:t>introduces</w:t>
      </w:r>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w:t>
      </w:r>
      <w:proofErr w:type="spellStart"/>
      <w:r>
        <w:rPr>
          <w:lang w:val="en-US"/>
        </w:rPr>
        <w:t>Cy</w:t>
      </w:r>
      <w:r w:rsidR="002A4F62">
        <w:rPr>
          <w:lang w:val="en-US"/>
        </w:rPr>
        <w:t>BOK</w:t>
      </w:r>
      <w:proofErr w:type="spellEnd"/>
      <w:r>
        <w:rPr>
          <w:lang w:val="en-US"/>
        </w:rPr>
        <w:t>)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14:paraId="1CDCAD95" w14:textId="77777777"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14:paraId="58FBEFAA" w14:textId="77777777"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14:paraId="542631FC" w14:textId="77777777" w:rsidR="006114E1" w:rsidRDefault="006114E1">
      <w:pPr>
        <w:rPr>
          <w:lang w:val="en-US"/>
        </w:rPr>
      </w:pPr>
      <w:r>
        <w:rPr>
          <w:lang w:val="en-US"/>
        </w:rPr>
        <w:br w:type="page"/>
      </w:r>
    </w:p>
    <w:p w14:paraId="58587998" w14:textId="77777777" w:rsidR="006114E1" w:rsidRDefault="006114E1" w:rsidP="006114E1">
      <w:pPr>
        <w:pStyle w:val="Heading1"/>
        <w:rPr>
          <w:lang w:val="en-US"/>
        </w:rPr>
      </w:pPr>
      <w:r>
        <w:rPr>
          <w:lang w:val="en-US"/>
        </w:rPr>
        <w:lastRenderedPageBreak/>
        <w:t>Section 1: Theoretical concepts</w:t>
      </w:r>
    </w:p>
    <w:p w14:paraId="553DAF62" w14:textId="77777777" w:rsidR="006114E1" w:rsidRDefault="006114E1" w:rsidP="006114E1">
      <w:pPr>
        <w:pStyle w:val="Heading2"/>
        <w:rPr>
          <w:lang w:val="en-US"/>
        </w:rPr>
      </w:pPr>
      <w:r>
        <w:rPr>
          <w:lang w:val="en-US"/>
        </w:rPr>
        <w:t>Incident handling note-page</w:t>
      </w:r>
      <w:r>
        <w:rPr>
          <w:lang w:val="en-US"/>
        </w:rPr>
        <w:br/>
      </w:r>
    </w:p>
    <w:p w14:paraId="3A7E2369"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142140B3" w14:textId="77777777" w:rsidR="006114E1" w:rsidRDefault="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5ABBC66D" w14:textId="77777777" w:rsidR="006114E1" w:rsidRDefault="006114E1" w:rsidP="006114E1">
      <w:pPr>
        <w:pStyle w:val="Heading2"/>
        <w:rPr>
          <w:lang w:val="en-US"/>
        </w:rPr>
      </w:pPr>
      <w:r>
        <w:rPr>
          <w:lang w:val="en-US"/>
        </w:rPr>
        <w:t>Incident handling - core statements</w:t>
      </w:r>
    </w:p>
    <w:p w14:paraId="70B834A9"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65C93B44" w14:textId="77777777" w:rsidR="006114E1" w:rsidRPr="006114E1" w:rsidRDefault="006114E1" w:rsidP="006114E1">
      <w:pPr>
        <w:rPr>
          <w:lang w:val="en-US"/>
        </w:rPr>
      </w:pPr>
    </w:p>
    <w:p w14:paraId="73F393EA"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627E6DA5"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274133AD" w14:textId="77777777" w:rsidR="006114E1" w:rsidRDefault="006114E1" w:rsidP="006114E1">
      <w:pPr>
        <w:rPr>
          <w:lang w:val="en-US"/>
        </w:rPr>
      </w:pPr>
    </w:p>
    <w:p w14:paraId="0B683A6F" w14:textId="77777777" w:rsidR="006114E1" w:rsidRDefault="006114E1" w:rsidP="006114E1">
      <w:pPr>
        <w:pStyle w:val="Heading2"/>
        <w:rPr>
          <w:lang w:val="en-US"/>
        </w:rPr>
      </w:pPr>
      <w:r>
        <w:rPr>
          <w:lang w:val="en-US"/>
        </w:rPr>
        <w:lastRenderedPageBreak/>
        <w:t>Data in memory note-page</w:t>
      </w:r>
      <w:r>
        <w:rPr>
          <w:lang w:val="en-US"/>
        </w:rPr>
        <w:br/>
      </w:r>
    </w:p>
    <w:p w14:paraId="38966BD9"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7DB42E28"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045BBBEE" w14:textId="77777777" w:rsidR="006114E1" w:rsidRDefault="006114E1" w:rsidP="006114E1">
      <w:pPr>
        <w:pStyle w:val="Heading2"/>
        <w:rPr>
          <w:lang w:val="en-US"/>
        </w:rPr>
      </w:pPr>
      <w:r>
        <w:rPr>
          <w:lang w:val="en-US"/>
        </w:rPr>
        <w:t>Data in memory - core statements</w:t>
      </w:r>
    </w:p>
    <w:p w14:paraId="4E4555A1"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54F2D5DB" w14:textId="77777777" w:rsidR="006114E1" w:rsidRPr="006114E1" w:rsidRDefault="006114E1" w:rsidP="006114E1">
      <w:pPr>
        <w:rPr>
          <w:lang w:val="en-US"/>
        </w:rPr>
      </w:pPr>
    </w:p>
    <w:p w14:paraId="030320A2"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2A0793CF"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7FBE4570" w14:textId="77777777" w:rsidR="006114E1" w:rsidRDefault="006114E1" w:rsidP="006114E1">
      <w:pPr>
        <w:rPr>
          <w:lang w:val="en-US"/>
        </w:rPr>
      </w:pPr>
    </w:p>
    <w:p w14:paraId="417AD758" w14:textId="77777777" w:rsidR="006114E1" w:rsidRDefault="006114E1" w:rsidP="006114E1">
      <w:pPr>
        <w:pStyle w:val="Heading2"/>
        <w:rPr>
          <w:lang w:val="en-US"/>
        </w:rPr>
      </w:pPr>
      <w:r>
        <w:rPr>
          <w:lang w:val="en-US"/>
        </w:rPr>
        <w:lastRenderedPageBreak/>
        <w:t>Malware structures note-page</w:t>
      </w:r>
      <w:r>
        <w:rPr>
          <w:lang w:val="en-US"/>
        </w:rPr>
        <w:br/>
      </w:r>
    </w:p>
    <w:p w14:paraId="20A415F9"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51EBC47A"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5CDD600C" w14:textId="77777777" w:rsidR="006114E1" w:rsidRDefault="006114E1" w:rsidP="006114E1">
      <w:pPr>
        <w:pStyle w:val="Heading2"/>
        <w:rPr>
          <w:lang w:val="en-US"/>
        </w:rPr>
      </w:pPr>
      <w:r>
        <w:rPr>
          <w:lang w:val="en-US"/>
        </w:rPr>
        <w:t>Malware structures - core statements</w:t>
      </w:r>
    </w:p>
    <w:p w14:paraId="33BAA37F"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1A1F11A3" w14:textId="77777777" w:rsidR="006114E1" w:rsidRPr="006114E1" w:rsidRDefault="006114E1" w:rsidP="006114E1">
      <w:pPr>
        <w:rPr>
          <w:lang w:val="en-US"/>
        </w:rPr>
      </w:pPr>
    </w:p>
    <w:p w14:paraId="34F44D2B"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1B4131E1"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2F23549D" w14:textId="77777777" w:rsidR="006114E1" w:rsidRDefault="006114E1" w:rsidP="006114E1">
      <w:pPr>
        <w:rPr>
          <w:lang w:val="en-US"/>
        </w:rPr>
      </w:pPr>
    </w:p>
    <w:p w14:paraId="7971D6A2" w14:textId="77777777" w:rsidR="006114E1" w:rsidRDefault="006114E1" w:rsidP="006114E1">
      <w:pPr>
        <w:pStyle w:val="Heading2"/>
        <w:rPr>
          <w:lang w:val="en-US"/>
        </w:rPr>
      </w:pPr>
      <w:r>
        <w:rPr>
          <w:lang w:val="en-US"/>
        </w:rPr>
        <w:lastRenderedPageBreak/>
        <w:t>Volatility note-page</w:t>
      </w:r>
      <w:r>
        <w:rPr>
          <w:lang w:val="en-US"/>
        </w:rPr>
        <w:br/>
      </w:r>
    </w:p>
    <w:p w14:paraId="1F440F9F"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11180987"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62322D73" w14:textId="77777777" w:rsidR="006114E1" w:rsidRDefault="00217F60" w:rsidP="006114E1">
      <w:pPr>
        <w:pStyle w:val="Heading1"/>
        <w:rPr>
          <w:lang w:val="en-US"/>
        </w:rPr>
      </w:pPr>
      <w:r>
        <w:rPr>
          <w:lang w:val="en-US"/>
        </w:rPr>
        <w:t xml:space="preserve">Section 2: </w:t>
      </w:r>
      <w:r w:rsidR="006114E1">
        <w:rPr>
          <w:lang w:val="en-US"/>
        </w:rPr>
        <w:t>Hands-on Lab</w:t>
      </w:r>
    </w:p>
    <w:p w14:paraId="3A067177" w14:textId="77777777"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14:paraId="243BB028" w14:textId="6745D205" w:rsidR="003C4C83" w:rsidRDefault="003C4C83" w:rsidP="006114E1">
      <w:pPr>
        <w:rPr>
          <w:lang w:val="en-US"/>
        </w:rPr>
      </w:pPr>
      <w:r>
        <w:rPr>
          <w:lang w:val="en-US"/>
        </w:rPr>
        <w:t xml:space="preserve">You will need the file MalwareSample.7z which you can download from: </w:t>
      </w:r>
      <w:hyperlink r:id="rId11" w:history="1">
        <w:r w:rsidR="002A4F62" w:rsidRPr="00FC3362">
          <w:rPr>
            <w:rStyle w:val="Hyperlink"/>
            <w:lang w:val="en-US"/>
          </w:rPr>
          <w:t>https://github.com/kavrestad/MalwareAnalysis</w:t>
        </w:r>
      </w:hyperlink>
    </w:p>
    <w:p w14:paraId="20E1C4C7" w14:textId="77777777" w:rsidR="002A4F62" w:rsidRPr="002A4F62" w:rsidRDefault="002A4F62" w:rsidP="006114E1">
      <w:pPr>
        <w:rPr>
          <w:b/>
          <w:lang w:val="en-US"/>
        </w:rPr>
      </w:pPr>
      <w:r w:rsidRPr="002A4F62">
        <w:rPr>
          <w:b/>
          <w:lang w:val="en-US"/>
        </w:rPr>
        <w:t>NOTE! This is a memory sample containing a malware sample that infected Windows XP computers. While it should be harmless on modern operating systems, avoid doing this lab in sensitive environments!</w:t>
      </w:r>
    </w:p>
    <w:p w14:paraId="1046BC65" w14:textId="77777777" w:rsidR="006114E1" w:rsidRDefault="006114E1" w:rsidP="006114E1">
      <w:pPr>
        <w:pStyle w:val="Heading2"/>
        <w:rPr>
          <w:lang w:val="en-US"/>
        </w:rPr>
      </w:pPr>
      <w:r>
        <w:rPr>
          <w:lang w:val="en-US"/>
        </w:rPr>
        <w:t>Setting up the lab environment</w:t>
      </w:r>
    </w:p>
    <w:p w14:paraId="04B627B7" w14:textId="77777777"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14:paraId="5B1E53B9" w14:textId="77777777"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w:t>
      </w:r>
      <w:r w:rsidR="002A4F62">
        <w:rPr>
          <w:lang w:val="en-US"/>
        </w:rPr>
        <w:t>.</w:t>
      </w:r>
      <w:r>
        <w:rPr>
          <w:lang w:val="en-US"/>
        </w:rPr>
        <w:t xml:space="preserve"> Volatility 2.6 </w:t>
      </w:r>
      <w:r w:rsidR="002A4F62">
        <w:rPr>
          <w:lang w:val="en-US"/>
        </w:rPr>
        <w:t>is</w:t>
      </w:r>
      <w:r>
        <w:rPr>
          <w:lang w:val="en-US"/>
        </w:rPr>
        <w:t xml:space="preserve"> included first because </w:t>
      </w:r>
      <w:r w:rsidR="002A4F62">
        <w:rPr>
          <w:lang w:val="en-US"/>
        </w:rPr>
        <w:t>it is easier to install</w:t>
      </w:r>
      <w:r>
        <w:rPr>
          <w:lang w:val="en-US"/>
        </w:rPr>
        <w:t>.</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14:paraId="357EBB8C" w14:textId="77777777" w:rsidR="006114E1" w:rsidRDefault="006114E1" w:rsidP="006114E1">
      <w:pPr>
        <w:pStyle w:val="Heading3"/>
        <w:rPr>
          <w:lang w:val="en-US"/>
        </w:rPr>
      </w:pPr>
      <w:r>
        <w:rPr>
          <w:lang w:val="en-US"/>
        </w:rPr>
        <w:t>Volatility 2.6 installation in Windows</w:t>
      </w:r>
    </w:p>
    <w:p w14:paraId="59EDAD72" w14:textId="14429FC0" w:rsidR="005C7C9F" w:rsidRDefault="005C7C9F" w:rsidP="005C7C9F">
      <w:pPr>
        <w:pStyle w:val="ListParagraph"/>
        <w:numPr>
          <w:ilvl w:val="0"/>
          <w:numId w:val="1"/>
        </w:numPr>
        <w:rPr>
          <w:lang w:val="en-US"/>
        </w:rPr>
      </w:pPr>
      <w:r>
        <w:rPr>
          <w:lang w:val="en-US"/>
        </w:rPr>
        <w:t xml:space="preserve">Go to </w:t>
      </w:r>
      <w:hyperlink r:id="rId12" w:history="1">
        <w:r w:rsidR="00BB20C0" w:rsidRPr="00A15528">
          <w:rPr>
            <w:rStyle w:val="Hyperlink"/>
            <w:lang w:val="en-US"/>
          </w:rPr>
          <w:t>https://github.com/kavrestad/MalwareAnalysis</w:t>
        </w:r>
      </w:hyperlink>
      <w:r w:rsidR="00BB20C0">
        <w:rPr>
          <w:lang w:val="en-US"/>
        </w:rPr>
        <w:t xml:space="preserve"> </w:t>
      </w:r>
    </w:p>
    <w:p w14:paraId="0E23C21D" w14:textId="77777777" w:rsidR="005C7C9F" w:rsidRDefault="005C7C9F" w:rsidP="005C7C9F">
      <w:pPr>
        <w:pStyle w:val="ListParagraph"/>
        <w:numPr>
          <w:ilvl w:val="0"/>
          <w:numId w:val="1"/>
        </w:numPr>
        <w:rPr>
          <w:lang w:val="en-US"/>
        </w:rPr>
      </w:pPr>
      <w:r>
        <w:rPr>
          <w:lang w:val="en-US"/>
        </w:rPr>
        <w:t xml:space="preserve">Download Volatility 2.6 standalone </w:t>
      </w:r>
      <w:proofErr w:type="gramStart"/>
      <w:r>
        <w:rPr>
          <w:lang w:val="en-US"/>
        </w:rPr>
        <w:t>executable</w:t>
      </w:r>
      <w:proofErr w:type="gramEnd"/>
    </w:p>
    <w:p w14:paraId="0CDA81E5" w14:textId="77777777"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14:paraId="35B5D9E0" w14:textId="77777777" w:rsidR="006114E1" w:rsidRDefault="006114E1" w:rsidP="006114E1">
      <w:pPr>
        <w:pStyle w:val="Heading3"/>
        <w:rPr>
          <w:lang w:val="en-US"/>
        </w:rPr>
      </w:pPr>
      <w:r>
        <w:rPr>
          <w:lang w:val="en-US"/>
        </w:rPr>
        <w:t>Volatility 3 installation in Windows</w:t>
      </w:r>
    </w:p>
    <w:p w14:paraId="1C743C3F" w14:textId="77777777" w:rsidR="005C7C9F" w:rsidRDefault="005C7C9F" w:rsidP="005C7C9F">
      <w:pPr>
        <w:rPr>
          <w:i/>
          <w:lang w:val="en-US"/>
        </w:rPr>
      </w:pPr>
      <w:r>
        <w:rPr>
          <w:i/>
          <w:lang w:val="en-US"/>
        </w:rPr>
        <w:t>Note that you need to have python 3.6 or later installed</w:t>
      </w:r>
    </w:p>
    <w:p w14:paraId="3237F682" w14:textId="77777777"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14:paraId="27F8A6DB" w14:textId="77777777"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3" w:history="1">
        <w:r w:rsidRPr="00146418">
          <w:rPr>
            <w:rStyle w:val="Hyperlink"/>
            <w:lang w:val="en-US"/>
          </w:rPr>
          <w:t>https://www.volatilityfoundation.org/3</w:t>
        </w:r>
      </w:hyperlink>
    </w:p>
    <w:p w14:paraId="0925D9EE" w14:textId="77777777"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4" w:history="1">
        <w:r w:rsidRPr="00146418">
          <w:rPr>
            <w:rStyle w:val="Hyperlink"/>
            <w:lang w:val="en-US"/>
          </w:rPr>
          <w:t>https://github.com/volatilityfoundation/volatility3.git</w:t>
        </w:r>
      </w:hyperlink>
    </w:p>
    <w:p w14:paraId="0C26460C" w14:textId="77777777" w:rsidR="001C3816" w:rsidRPr="001C3816" w:rsidRDefault="001C3816" w:rsidP="001C3816">
      <w:pPr>
        <w:pStyle w:val="ListParagraph"/>
        <w:numPr>
          <w:ilvl w:val="0"/>
          <w:numId w:val="2"/>
        </w:numPr>
        <w:rPr>
          <w:i/>
          <w:lang w:val="en-US"/>
        </w:rPr>
      </w:pPr>
      <w:r>
        <w:rPr>
          <w:lang w:val="en-US"/>
        </w:rPr>
        <w:t>Install some dependencies</w:t>
      </w:r>
    </w:p>
    <w:p w14:paraId="3359F1E2" w14:textId="77777777" w:rsidR="001C3816" w:rsidRPr="00A938A7" w:rsidRDefault="001C3816" w:rsidP="001C3816">
      <w:pPr>
        <w:pStyle w:val="ListParagraph"/>
        <w:numPr>
          <w:ilvl w:val="1"/>
          <w:numId w:val="2"/>
        </w:numPr>
        <w:rPr>
          <w:i/>
          <w:lang w:val="en-US"/>
        </w:rPr>
      </w:pPr>
      <w:r>
        <w:rPr>
          <w:i/>
          <w:lang w:val="en-US"/>
        </w:rPr>
        <w:t xml:space="preserve">Python -m pip install </w:t>
      </w:r>
      <w:proofErr w:type="spellStart"/>
      <w:r>
        <w:rPr>
          <w:i/>
          <w:lang w:val="en-US"/>
        </w:rPr>
        <w:t>pefiles</w:t>
      </w:r>
      <w:proofErr w:type="spellEnd"/>
    </w:p>
    <w:p w14:paraId="1CA1356F" w14:textId="77777777"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14:paraId="6F8B9DFE" w14:textId="77777777"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14:paraId="5A38FBBA" w14:textId="77777777" w:rsidR="006114E1" w:rsidRDefault="006114E1" w:rsidP="006114E1">
      <w:pPr>
        <w:pStyle w:val="Heading2"/>
        <w:rPr>
          <w:lang w:val="en-US"/>
        </w:rPr>
      </w:pPr>
      <w:r>
        <w:rPr>
          <w:lang w:val="en-US"/>
        </w:rPr>
        <w:t>Testing Volatility</w:t>
      </w:r>
    </w:p>
    <w:p w14:paraId="571E027C" w14:textId="77777777"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w:t>
      </w:r>
      <w:proofErr w:type="spellStart"/>
      <w:r w:rsidR="00A17631">
        <w:rPr>
          <w:lang w:val="en-US"/>
        </w:rPr>
        <w:t>MalwareSample</w:t>
      </w:r>
      <w:proofErr w:type="spellEnd"/>
      <w:r w:rsidR="00A17631">
        <w:rPr>
          <w:lang w:val="en-US"/>
        </w:rPr>
        <w:t xml:space="preserve">. The archive contains a memory sample infected with the malware </w:t>
      </w:r>
      <w:proofErr w:type="spellStart"/>
      <w:r w:rsidR="00A17631">
        <w:rPr>
          <w:lang w:val="en-US"/>
        </w:rPr>
        <w:t>Cridex</w:t>
      </w:r>
      <w:proofErr w:type="spellEnd"/>
      <w:r w:rsidR="00A17631">
        <w:rPr>
          <w:lang w:val="en-US"/>
        </w:rPr>
        <w:t xml:space="preserve">. </w:t>
      </w:r>
    </w:p>
    <w:p w14:paraId="355228D0" w14:textId="77777777" w:rsidR="006114E1" w:rsidRDefault="006114E1" w:rsidP="006114E1">
      <w:pPr>
        <w:pStyle w:val="Heading3"/>
        <w:rPr>
          <w:lang w:val="en-US"/>
        </w:rPr>
      </w:pPr>
      <w:r>
        <w:rPr>
          <w:lang w:val="en-US"/>
        </w:rPr>
        <w:lastRenderedPageBreak/>
        <w:t>Volatility 2.6 basic usage</w:t>
      </w:r>
    </w:p>
    <w:p w14:paraId="2BF47E44" w14:textId="77777777" w:rsidR="006114E1" w:rsidRDefault="005F6E53" w:rsidP="006114E1">
      <w:pPr>
        <w:rPr>
          <w:lang w:val="en-US"/>
        </w:rPr>
      </w:pPr>
      <w:r>
        <w:rPr>
          <w:lang w:val="en-US"/>
        </w:rPr>
        <w:t>Volatility 2.6 can be best seen as a framework with a set of modules. Each module performs a specific task. Volatility 2.6 is executed by calling the executable using a PowerShell terminal.  The basic syntax is (Assuming that vol.py and the memory dump to analyze are both in the current working directory):</w:t>
      </w:r>
    </w:p>
    <w:p w14:paraId="5D9CD436" w14:textId="77777777"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proofErr w:type="gramStart"/>
      <w:r w:rsidRPr="005F6E53">
        <w:rPr>
          <w:rFonts w:ascii="Courier New" w:hAnsi="Courier New" w:cs="Courier New"/>
          <w:i/>
          <w:lang w:val="en-US"/>
        </w:rPr>
        <w:t>memdumpfilename</w:t>
      </w:r>
      <w:proofErr w:type="spellEnd"/>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w:t>
      </w:r>
      <w:proofErr w:type="gramEnd"/>
      <w:r w:rsidRPr="005F6E53">
        <w:rPr>
          <w:rFonts w:ascii="Courier New" w:hAnsi="Courier New" w:cs="Courier New"/>
          <w:lang w:val="en-US"/>
        </w:rPr>
        <w:t>profile=”</w:t>
      </w:r>
      <w:proofErr w:type="spellStart"/>
      <w:r w:rsidRPr="005F6E53">
        <w:rPr>
          <w:rFonts w:ascii="Courier New" w:hAnsi="Courier New" w:cs="Courier New"/>
          <w:i/>
          <w:lang w:val="en-US"/>
        </w:rPr>
        <w:t>profilename</w:t>
      </w:r>
      <w:proofErr w:type="spellEnd"/>
      <w:r w:rsidRPr="005F6E53">
        <w:rPr>
          <w:rFonts w:ascii="Courier New" w:hAnsi="Courier New" w:cs="Courier New"/>
          <w:lang w:val="en-US"/>
        </w:rPr>
        <w:t xml:space="preserve">” </w:t>
      </w:r>
      <w:proofErr w:type="spellStart"/>
      <w:r w:rsidRPr="005F6E53">
        <w:rPr>
          <w:rFonts w:ascii="Courier New" w:hAnsi="Courier New" w:cs="Courier New"/>
          <w:i/>
          <w:lang w:val="en-US"/>
        </w:rPr>
        <w:t>modulename</w:t>
      </w:r>
      <w:proofErr w:type="spellEnd"/>
    </w:p>
    <w:p w14:paraId="64860FD4" w14:textId="77777777"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proofErr w:type="spellStart"/>
      <w:r w:rsidRPr="00D57793">
        <w:rPr>
          <w:rFonts w:cstheme="minorHAnsi"/>
          <w:i/>
          <w:lang w:val="en-US"/>
        </w:rPr>
        <w:t>imageinfo</w:t>
      </w:r>
      <w:proofErr w:type="spellEnd"/>
      <w:r>
        <w:rPr>
          <w:rFonts w:cstheme="minorHAnsi"/>
          <w:lang w:val="en-US"/>
        </w:rPr>
        <w:t xml:space="preserve"> as follows.</w:t>
      </w:r>
    </w:p>
    <w:p w14:paraId="061A2DA8" w14:textId="77777777"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r w:rsidRPr="005F6E53">
        <w:rPr>
          <w:rFonts w:ascii="Courier New" w:hAnsi="Courier New" w:cs="Courier New"/>
          <w:i/>
          <w:lang w:val="en-US"/>
        </w:rPr>
        <w:t>memdumpfilenam</w:t>
      </w:r>
      <w:r>
        <w:rPr>
          <w:rFonts w:ascii="Courier New" w:hAnsi="Courier New" w:cs="Courier New"/>
          <w:i/>
          <w:lang w:val="en-US"/>
        </w:rPr>
        <w:t>e</w:t>
      </w:r>
      <w:proofErr w:type="spellEnd"/>
      <w:r>
        <w:rPr>
          <w:rFonts w:ascii="Courier New" w:hAnsi="Courier New" w:cs="Courier New"/>
          <w:i/>
          <w:lang w:val="en-US"/>
        </w:rPr>
        <w:t xml:space="preserve"> </w:t>
      </w:r>
      <w:proofErr w:type="spellStart"/>
      <w:r w:rsidRPr="00D57793">
        <w:rPr>
          <w:rFonts w:ascii="Courier New" w:hAnsi="Courier New" w:cs="Courier New"/>
          <w:lang w:val="en-US"/>
        </w:rPr>
        <w:t>imageinfo</w:t>
      </w:r>
      <w:proofErr w:type="spellEnd"/>
    </w:p>
    <w:p w14:paraId="35564040" w14:textId="77777777"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14:paraId="48EBB642" w14:textId="77777777"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173480"/>
                    </a:xfrm>
                    <a:prstGeom prst="rect">
                      <a:avLst/>
                    </a:prstGeom>
                  </pic:spPr>
                </pic:pic>
              </a:graphicData>
            </a:graphic>
          </wp:inline>
        </w:drawing>
      </w:r>
    </w:p>
    <w:p w14:paraId="15BBE81B" w14:textId="77777777"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14:paraId="52A8470A" w14:textId="77777777"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14:paraId="1CBA2FF0" w14:textId="77777777"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2DCDD3D8" w14:textId="77777777" w:rsidR="006114E1" w:rsidRDefault="006114E1" w:rsidP="006114E1">
      <w:pPr>
        <w:pStyle w:val="Heading3"/>
        <w:rPr>
          <w:lang w:val="en-US"/>
        </w:rPr>
      </w:pPr>
      <w:r>
        <w:rPr>
          <w:lang w:val="en-US"/>
        </w:rPr>
        <w:t>Volatility 3 basic usage</w:t>
      </w:r>
    </w:p>
    <w:p w14:paraId="4C44CE26" w14:textId="77777777"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14:paraId="06A568FE" w14:textId="77777777"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proofErr w:type="spellStart"/>
      <w:r w:rsidR="00016EA1">
        <w:rPr>
          <w:rFonts w:ascii="Courier New" w:hAnsi="Courier New" w:cs="Courier New"/>
          <w:i/>
          <w:lang w:val="en-US"/>
        </w:rPr>
        <w:t>memdumpfilename</w:t>
      </w:r>
      <w:proofErr w:type="spellEnd"/>
      <w:r w:rsidR="00016EA1">
        <w:rPr>
          <w:rFonts w:ascii="Courier New" w:hAnsi="Courier New" w:cs="Courier New"/>
          <w:i/>
          <w:lang w:val="en-US"/>
        </w:rPr>
        <w:t xml:space="preserve"> </w:t>
      </w:r>
      <w:proofErr w:type="spellStart"/>
      <w:r w:rsidR="00016EA1">
        <w:rPr>
          <w:rFonts w:ascii="Courier New" w:hAnsi="Courier New" w:cs="Courier New"/>
          <w:i/>
          <w:lang w:val="en-US"/>
        </w:rPr>
        <w:t>modulename</w:t>
      </w:r>
      <w:proofErr w:type="spellEnd"/>
    </w:p>
    <w:p w14:paraId="12B97BF1" w14:textId="77777777" w:rsidR="00016EA1" w:rsidRDefault="00016EA1" w:rsidP="00016EA1">
      <w:pPr>
        <w:rPr>
          <w:lang w:val="en-US"/>
        </w:rPr>
      </w:pPr>
      <w:r>
        <w:rPr>
          <w:lang w:val="en-US"/>
        </w:rPr>
        <w:lastRenderedPageBreak/>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14:paraId="25E6BFB2" w14:textId="77777777"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14:paraId="2054DBB8" w14:textId="77777777" w:rsidR="00016EA1" w:rsidRDefault="00016EA1" w:rsidP="00016EA1">
      <w:pPr>
        <w:rPr>
          <w:lang w:val="en-US"/>
        </w:rPr>
      </w:pPr>
      <w:r>
        <w:rPr>
          <w:lang w:val="en-US"/>
        </w:rPr>
        <w:t>A typical starting point in any analysis is to view some default information about the computer the memory dump was taken from. That can be achieved by using the module called info, as follows (Note that modules are case sensitive):</w:t>
      </w:r>
    </w:p>
    <w:p w14:paraId="727DE354" w14:textId="77777777"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w:t>
      </w:r>
      <w:proofErr w:type="spellStart"/>
      <w:r w:rsidRPr="00016EA1">
        <w:rPr>
          <w:rFonts w:ascii="Courier New" w:hAnsi="Courier New" w:cs="Courier New"/>
          <w:lang w:val="en-US"/>
        </w:rPr>
        <w:t>cridex.vmem</w:t>
      </w:r>
      <w:proofErr w:type="spellEnd"/>
      <w:r w:rsidRPr="00016EA1">
        <w:rPr>
          <w:rFonts w:ascii="Courier New" w:hAnsi="Courier New" w:cs="Courier New"/>
          <w:lang w:val="en-US"/>
        </w:rPr>
        <w:t xml:space="preserve"> </w:t>
      </w:r>
      <w:proofErr w:type="spellStart"/>
      <w:r w:rsidRPr="00016EA1">
        <w:rPr>
          <w:rFonts w:ascii="Courier New" w:hAnsi="Courier New" w:cs="Courier New"/>
          <w:lang w:val="en-US"/>
        </w:rPr>
        <w:t>windows.info.Info</w:t>
      </w:r>
      <w:proofErr w:type="spellEnd"/>
    </w:p>
    <w:p w14:paraId="62870446" w14:textId="77777777"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14:paraId="70BBEDE2" w14:textId="77777777"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343910"/>
                    </a:xfrm>
                    <a:prstGeom prst="rect">
                      <a:avLst/>
                    </a:prstGeom>
                  </pic:spPr>
                </pic:pic>
              </a:graphicData>
            </a:graphic>
          </wp:inline>
        </w:drawing>
      </w:r>
    </w:p>
    <w:p w14:paraId="74A1EBFD" w14:textId="77777777"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02E7308A" w14:textId="77777777" w:rsidR="00016EA1" w:rsidRDefault="00EB6E7E" w:rsidP="00EB6E7E">
      <w:pPr>
        <w:pStyle w:val="Heading2"/>
        <w:rPr>
          <w:lang w:val="en-US"/>
        </w:rPr>
      </w:pPr>
      <w:r>
        <w:rPr>
          <w:lang w:val="en-US"/>
        </w:rPr>
        <w:t>Do it yourself</w:t>
      </w:r>
    </w:p>
    <w:p w14:paraId="7A3DD9B3" w14:textId="77777777" w:rsidR="00EB6E7E" w:rsidRDefault="00EB6E7E" w:rsidP="00EB6E7E">
      <w:pPr>
        <w:rPr>
          <w:lang w:val="en-US"/>
        </w:rPr>
      </w:pPr>
      <w:r>
        <w:rPr>
          <w:lang w:val="en-US"/>
        </w:rPr>
        <w:t xml:space="preserve">This will be an exercise in finding different information nuggets with the goal of “proving” that the memory dump is indeed from a computer infected by the </w:t>
      </w:r>
      <w:proofErr w:type="spellStart"/>
      <w:r>
        <w:rPr>
          <w:lang w:val="en-US"/>
        </w:rPr>
        <w:t>Cridex</w:t>
      </w:r>
      <w:proofErr w:type="spellEnd"/>
      <w:r>
        <w:rPr>
          <w:lang w:val="en-US"/>
        </w:rPr>
        <w:t xml:space="preserve"> malware. In a real-world case, you would not have that information. But since we are currently training, we are entitled to a bit of support. Feel free to use the internet to research the </w:t>
      </w:r>
      <w:proofErr w:type="spellStart"/>
      <w:r>
        <w:rPr>
          <w:lang w:val="en-US"/>
        </w:rPr>
        <w:t>Cridex</w:t>
      </w:r>
      <w:proofErr w:type="spellEnd"/>
      <w:r>
        <w:rPr>
          <w:lang w:val="en-US"/>
        </w:rPr>
        <w:t xml:space="preserve"> Malware if you need more information. That could help you understand what to look for. You can choose what Volatility version to use for this task, and you can use them both if that suits your needs. Do the tasks below and try to answer the corresponding questions.</w:t>
      </w:r>
    </w:p>
    <w:p w14:paraId="31D59161" w14:textId="77777777" w:rsidR="00EB6E7E" w:rsidRDefault="00EB6E7E" w:rsidP="00EB6E7E">
      <w:pPr>
        <w:rPr>
          <w:rFonts w:ascii="MV Boli" w:hAnsi="MV Boli" w:cs="MV Boli"/>
          <w:lang w:val="en-US"/>
        </w:rPr>
      </w:pPr>
      <w:r>
        <w:rPr>
          <w:rFonts w:ascii="MV Boli" w:hAnsi="MV Boli" w:cs="MV Boli"/>
          <w:lang w:val="en-US"/>
        </w:rPr>
        <w:lastRenderedPageBreak/>
        <w:t>I am using Volatility Version _______</w:t>
      </w:r>
    </w:p>
    <w:p w14:paraId="69370FA0" w14:textId="77777777"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14:paraId="005F61B8"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6634753B"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05824AC8" w14:textId="77777777" w:rsidR="00EB6E7E" w:rsidRPr="00EB6E7E" w:rsidRDefault="00EB6E7E" w:rsidP="00EB6E7E">
      <w:pPr>
        <w:rPr>
          <w:rFonts w:cstheme="minorHAnsi"/>
          <w:lang w:val="en-US"/>
        </w:rPr>
      </w:pPr>
      <w:r>
        <w:rPr>
          <w:rFonts w:cstheme="minorHAnsi"/>
          <w:lang w:val="en-US"/>
        </w:rPr>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14:paraId="727B7D32"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067EDD41"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4BFAC447" w14:textId="21DF4346" w:rsidR="00EB6E7E" w:rsidRDefault="00EB6E7E" w:rsidP="00EB6E7E">
      <w:pPr>
        <w:rPr>
          <w:rFonts w:cstheme="minorHAnsi"/>
          <w:lang w:val="en-US"/>
        </w:rPr>
      </w:pPr>
      <w:r>
        <w:rPr>
          <w:rFonts w:cstheme="minorHAnsi"/>
          <w:lang w:val="en-US"/>
        </w:rPr>
        <w:t xml:space="preserve">On a similar note, what </w:t>
      </w:r>
      <w:r w:rsidR="00737F81">
        <w:rPr>
          <w:rFonts w:cstheme="minorHAnsi"/>
          <w:lang w:val="en-US"/>
        </w:rPr>
        <w:t>is</w:t>
      </w:r>
      <w:r>
        <w:rPr>
          <w:rFonts w:cstheme="minorHAnsi"/>
          <w:lang w:val="en-US"/>
        </w:rPr>
        <w:t xml:space="preserve"> the Process I</w:t>
      </w:r>
      <w:r w:rsidR="002A4F62">
        <w:rPr>
          <w:rFonts w:cstheme="minorHAnsi"/>
          <w:lang w:val="en-US"/>
        </w:rPr>
        <w:t>D</w:t>
      </w:r>
      <w:r>
        <w:rPr>
          <w:rFonts w:cstheme="minorHAnsi"/>
          <w:lang w:val="en-US"/>
        </w:rPr>
        <w:t xml:space="preserve"> of the lsass.exe process?</w:t>
      </w:r>
    </w:p>
    <w:p w14:paraId="6E48C470"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78A4E50F"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68F471B3" w14:textId="69A57943" w:rsidR="00EB6E7E" w:rsidRDefault="00EB6E7E" w:rsidP="00EB6E7E">
      <w:pPr>
        <w:rPr>
          <w:rFonts w:cstheme="minorHAnsi"/>
          <w:lang w:val="en-US"/>
        </w:rPr>
      </w:pPr>
      <w:r>
        <w:rPr>
          <w:rFonts w:cstheme="minorHAnsi"/>
          <w:lang w:val="en-US"/>
        </w:rPr>
        <w:t>User accounts can be important, what is the name of the user with RID 1003?</w:t>
      </w:r>
      <w:r w:rsidR="003A1004">
        <w:rPr>
          <w:rFonts w:cstheme="minorHAnsi"/>
          <w:lang w:val="en-US"/>
        </w:rPr>
        <w:t xml:space="preserve"> </w:t>
      </w:r>
      <w:r w:rsidR="003A1004" w:rsidRPr="00872868">
        <w:rPr>
          <w:rFonts w:cstheme="minorHAnsi"/>
          <w:i/>
          <w:iCs/>
          <w:lang w:val="en-US"/>
        </w:rPr>
        <w:t xml:space="preserve">TIP: While this can be solved in different ways, the easiest is to figure out how to read </w:t>
      </w:r>
      <w:r w:rsidR="00872868" w:rsidRPr="00872868">
        <w:rPr>
          <w:rFonts w:cstheme="minorHAnsi"/>
          <w:i/>
          <w:iCs/>
          <w:lang w:val="en-US"/>
        </w:rPr>
        <w:t>RID from windows registry.</w:t>
      </w:r>
    </w:p>
    <w:p w14:paraId="04BAC69C" w14:textId="77777777"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0C61F557" w14:textId="77777777"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50DB398" w14:textId="77777777"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14:paraId="19AF8F69" w14:textId="77777777" w:rsidR="00143679" w:rsidRDefault="00143679" w:rsidP="00143679">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7F1D63AA" w14:textId="77777777" w:rsidR="00143679" w:rsidRDefault="00143679" w:rsidP="00143679">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5857DA0" w14:textId="77777777"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14:paraId="0D312930" w14:textId="77777777"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3205C38C" w14:textId="77777777"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222B92AD" w14:textId="77777777" w:rsidR="00EB6E7E" w:rsidRPr="00EB6E7E" w:rsidRDefault="00535A05" w:rsidP="00EB6E7E">
      <w:pPr>
        <w:rPr>
          <w:rFonts w:cstheme="minorHAnsi"/>
          <w:lang w:val="en-US"/>
        </w:rPr>
      </w:pPr>
      <w:r>
        <w:rPr>
          <w:rFonts w:cstheme="minorHAnsi"/>
          <w:lang w:val="en-US"/>
        </w:rPr>
        <w:t xml:space="preserve">There is also a wonderful function that attempts to identify low-level instructions that could potentially be strange. While the output is verbose, it is well worth a try. Use the </w:t>
      </w:r>
      <w:proofErr w:type="spellStart"/>
      <w:r>
        <w:rPr>
          <w:rFonts w:cstheme="minorHAnsi"/>
          <w:lang w:val="en-US"/>
        </w:rPr>
        <w:t>malfind</w:t>
      </w:r>
      <w:proofErr w:type="spellEnd"/>
      <w:r>
        <w:rPr>
          <w:rFonts w:cstheme="minorHAnsi"/>
          <w:lang w:val="en-US"/>
        </w:rPr>
        <w:t xml:space="preserve"> module to figure out the processes with potentially harmful instructions.</w:t>
      </w:r>
    </w:p>
    <w:p w14:paraId="7CA6AEE4" w14:textId="77777777"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14:paraId="21905BF0" w14:textId="77777777"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14:paraId="3A23CA73" w14:textId="77777777" w:rsidR="00EB6E7E" w:rsidRPr="00EB6E7E" w:rsidRDefault="00535A05" w:rsidP="00EB6E7E">
      <w:pPr>
        <w:rPr>
          <w:lang w:val="en-US"/>
        </w:rPr>
      </w:pPr>
      <w:r>
        <w:rPr>
          <w:lang w:val="en-US"/>
        </w:rPr>
        <w:lastRenderedPageBreak/>
        <w:t xml:space="preserve">Finally, try to work on your own to find good indications of infections in this memory dump. The task is to prove that it is indeed infected with </w:t>
      </w:r>
      <w:proofErr w:type="spellStart"/>
      <w:r>
        <w:rPr>
          <w:lang w:val="en-US"/>
        </w:rPr>
        <w:t>Cridex</w:t>
      </w:r>
      <w:proofErr w:type="spellEnd"/>
      <w:r>
        <w:rPr>
          <w:lang w:val="en-US"/>
        </w:rPr>
        <w:t xml:space="preserve">. Feel free to export data from the memory dump and have your antivirus or some online service analyze it. Also, feel free to use the internet to research more about </w:t>
      </w:r>
      <w:proofErr w:type="spellStart"/>
      <w:r>
        <w:rPr>
          <w:lang w:val="en-US"/>
        </w:rPr>
        <w:t>Cridex</w:t>
      </w:r>
      <w:proofErr w:type="spellEnd"/>
      <w:r>
        <w:rPr>
          <w:lang w:val="en-US"/>
        </w:rPr>
        <w:t>.</w:t>
      </w:r>
    </w:p>
    <w:p w14:paraId="0A1A6377" w14:textId="77777777"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14:paraId="31667CDC" w14:textId="77777777" w:rsidR="003228F1" w:rsidRDefault="00535A05" w:rsidP="00016EA1">
      <w:pPr>
        <w:rPr>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r w:rsidR="003228F1">
        <w:rPr>
          <w:lang w:val="en-US"/>
        </w:rPr>
        <w:br w:type="page"/>
      </w:r>
    </w:p>
    <w:p w14:paraId="43D0D957" w14:textId="77777777" w:rsidR="003228F1" w:rsidRDefault="00217F60" w:rsidP="003228F1">
      <w:pPr>
        <w:pStyle w:val="Heading1"/>
        <w:rPr>
          <w:lang w:val="en-US"/>
        </w:rPr>
      </w:pPr>
      <w:r>
        <w:rPr>
          <w:lang w:val="en-US"/>
        </w:rPr>
        <w:lastRenderedPageBreak/>
        <w:t xml:space="preserve">Section 3: </w:t>
      </w:r>
      <w:r w:rsidR="006114E1">
        <w:rPr>
          <w:lang w:val="en-US"/>
        </w:rPr>
        <w:t xml:space="preserve">Summary of central </w:t>
      </w:r>
      <w:r w:rsidR="00C3689C">
        <w:rPr>
          <w:lang w:val="en-US"/>
        </w:rPr>
        <w:t>concepts</w:t>
      </w:r>
    </w:p>
    <w:p w14:paraId="3E2EBB24" w14:textId="77777777" w:rsidR="00870A08" w:rsidRPr="00870A08" w:rsidRDefault="00870A08" w:rsidP="00870A08">
      <w:pPr>
        <w:rPr>
          <w:lang w:val="en-US"/>
        </w:rPr>
      </w:pPr>
      <w:r>
        <w:rPr>
          <w:lang w:val="en-US"/>
        </w:rPr>
        <w:t xml:space="preserve">This </w:t>
      </w:r>
      <w:r w:rsidR="00C8048D">
        <w:rPr>
          <w:lang w:val="en-US"/>
        </w:rPr>
        <w:t>section</w:t>
      </w:r>
      <w:r>
        <w:rPr>
          <w:lang w:val="en-US"/>
        </w:rPr>
        <w:t xml:space="preserve"> provides brief summaries of </w:t>
      </w:r>
      <w:r w:rsidR="00C8048D">
        <w:rPr>
          <w:lang w:val="en-US"/>
        </w:rPr>
        <w:t>concepts</w:t>
      </w:r>
      <w:r>
        <w:rPr>
          <w:lang w:val="en-US"/>
        </w:rPr>
        <w:t xml:space="preserve"> </w:t>
      </w:r>
      <w:r w:rsidR="00C8048D">
        <w:rPr>
          <w:lang w:val="en-US"/>
        </w:rPr>
        <w:t>related</w:t>
      </w:r>
      <w:r>
        <w:rPr>
          <w:lang w:val="en-US"/>
        </w:rPr>
        <w:t xml:space="preserve"> to the workshop. It includes selected topics of </w:t>
      </w:r>
      <w:r w:rsidRPr="008D291A">
        <w:rPr>
          <w:lang w:val="en-US"/>
        </w:rPr>
        <w:t>Cyber Security Body of Knowledge</w:t>
      </w:r>
      <w:r>
        <w:rPr>
          <w:lang w:val="en-US"/>
        </w:rPr>
        <w:t xml:space="preserve"> version 1.1 (</w:t>
      </w:r>
      <w:proofErr w:type="spellStart"/>
      <w:r>
        <w:rPr>
          <w:lang w:val="en-US"/>
        </w:rPr>
        <w:t>CyB</w:t>
      </w:r>
      <w:r w:rsidR="002A4F62">
        <w:rPr>
          <w:lang w:val="en-US"/>
        </w:rPr>
        <w:t>OK</w:t>
      </w:r>
      <w:proofErr w:type="spellEnd"/>
      <w:r>
        <w:rPr>
          <w:lang w:val="en-US"/>
        </w:rPr>
        <w:t>) knowledge areas “Forensics”, “Security Operations &amp; Incident Management”, and “Malware and Attack Technologies”</w:t>
      </w:r>
      <w:r>
        <w:rPr>
          <w:rStyle w:val="FootnoteReference"/>
          <w:lang w:val="en-US"/>
        </w:rPr>
        <w:footnoteReference w:id="4"/>
      </w:r>
      <w:r>
        <w:rPr>
          <w:lang w:val="en-US"/>
        </w:rPr>
        <w:t>. Other sources are, whenever used, cited throughout this document.</w:t>
      </w:r>
    </w:p>
    <w:p w14:paraId="7FA46C71" w14:textId="77777777" w:rsidR="004D4E21" w:rsidRDefault="004D4E21" w:rsidP="004D4E21">
      <w:pPr>
        <w:pStyle w:val="Heading2"/>
        <w:rPr>
          <w:lang w:val="en-US"/>
        </w:rPr>
      </w:pPr>
      <w:r>
        <w:rPr>
          <w:lang w:val="en-US"/>
        </w:rPr>
        <w:t>Incident handling</w:t>
      </w:r>
    </w:p>
    <w:p w14:paraId="61E12D20" w14:textId="77777777" w:rsidR="00C3689C" w:rsidRDefault="004401EC" w:rsidP="00C3689C">
      <w:pPr>
        <w:rPr>
          <w:lang w:val="en-US"/>
        </w:rPr>
      </w:pPr>
      <w:r>
        <w:rPr>
          <w:lang w:val="en-US"/>
        </w:rPr>
        <w:t>At a very high level, one can view security operations as the processes of first trying to build walls to ensure that nothing bad happens, then being able to detect if something bad happens anyway, and finally responding adequately when some (potentially) harmful event is identified. This workshop covers one part of the “response” process which is initiated when a possible incident is identified. For the sake of the discussion, incident handling assumes that there is an ICT system or information that needs to be secure, and an incident would subsequently be any event that could threaten that security.</w:t>
      </w:r>
    </w:p>
    <w:p w14:paraId="168D0B0E" w14:textId="77777777" w:rsidR="00FD3788" w:rsidRDefault="004401EC" w:rsidP="00C3689C">
      <w:pPr>
        <w:rPr>
          <w:lang w:val="en-US"/>
        </w:rPr>
      </w:pPr>
      <w:r>
        <w:rPr>
          <w:lang w:val="en-US"/>
        </w:rPr>
        <w:t xml:space="preserve">Incident handling, also called incident management, is described in great detail in NISTSP800-61. It is a process that can be described in three main activities; </w:t>
      </w:r>
      <w:r w:rsidRPr="000D032D">
        <w:rPr>
          <w:i/>
          <w:lang w:val="en-US"/>
        </w:rPr>
        <w:t>prepare</w:t>
      </w:r>
      <w:r>
        <w:rPr>
          <w:lang w:val="en-US"/>
        </w:rPr>
        <w:t xml:space="preserve"> for incidents, </w:t>
      </w:r>
      <w:r w:rsidRPr="00FD3788">
        <w:rPr>
          <w:i/>
          <w:lang w:val="en-US"/>
        </w:rPr>
        <w:t>handle</w:t>
      </w:r>
      <w:r>
        <w:rPr>
          <w:lang w:val="en-US"/>
        </w:rPr>
        <w:t xml:space="preserve"> incidents when they occur, and learn</w:t>
      </w:r>
      <w:r w:rsidR="00FD3788">
        <w:rPr>
          <w:lang w:val="en-US"/>
        </w:rPr>
        <w:t xml:space="preserve"> from incidents in a </w:t>
      </w:r>
      <w:r w:rsidR="00FD3788" w:rsidRPr="00DE4104">
        <w:rPr>
          <w:i/>
          <w:lang w:val="en-US"/>
        </w:rPr>
        <w:t>follow-up</w:t>
      </w:r>
      <w:r w:rsidR="00FD3788">
        <w:rPr>
          <w:lang w:val="en-US"/>
        </w:rPr>
        <w:t xml:space="preserve"> process. Naturally, preparation is crucial. It is even a requirement as per the NIS directive for critical infrastructure operators. It involves the establishment of policies and procedures as well as the preparation of operational capabilities.</w:t>
      </w:r>
    </w:p>
    <w:p w14:paraId="3BEDD72D" w14:textId="77777777" w:rsidR="004401EC" w:rsidRPr="00C3689C" w:rsidRDefault="00FD3788" w:rsidP="00C3689C">
      <w:pPr>
        <w:rPr>
          <w:lang w:val="en-US"/>
        </w:rPr>
      </w:pPr>
      <w:r>
        <w:rPr>
          <w:lang w:val="en-US"/>
        </w:rPr>
        <w:t>The focus of this workshop is on memory analysis which can be a part of the handling and follow-up procedures. Handing involves analysis of the incident at hand and in this case memory analysis is a handy way of analyzing computer behavior and thereby zooming in on the cause of an incident. Maybe malware is exfiltrating data or spawning processes that are unexpected. The full nature of the analysis phase is dependent on the incident, but memory forensics can play a part. Following the recovery from an incident, follow-up activities include learning from the incident, possible legal actions, and attack attribution. Attack attributions involve actions aimed at understanding the source of the incident. Memory analysis can be a powerful way of gaining insight into the exact details of an incident which can, in turn, help the attribution process. Furthermore, memory analysis can help identify forensic artifacts that can be made part of a legal case. That typically requires that the analyst understands forensic methods and constraints to ensure the evidentiary value of those artifacts.</w:t>
      </w:r>
      <w:r w:rsidR="008003C0">
        <w:rPr>
          <w:lang w:val="en-US"/>
        </w:rPr>
        <w:t xml:space="preserve"> Let’s focus on the technical details of memory and begin the hunt for malware!</w:t>
      </w:r>
    </w:p>
    <w:p w14:paraId="2E64B0F1" w14:textId="77777777" w:rsidR="000A7C29" w:rsidRDefault="00297725" w:rsidP="000A7C29">
      <w:pPr>
        <w:pStyle w:val="Heading2"/>
        <w:rPr>
          <w:lang w:val="en-US"/>
        </w:rPr>
      </w:pPr>
      <w:r>
        <w:rPr>
          <w:lang w:val="en-US"/>
        </w:rPr>
        <w:t>The data in memory</w:t>
      </w:r>
    </w:p>
    <w:p w14:paraId="67E4CDFD" w14:textId="77777777" w:rsidR="0003591D" w:rsidRDefault="00297725" w:rsidP="00297725">
      <w:pPr>
        <w:rPr>
          <w:lang w:val="en-US"/>
        </w:rPr>
      </w:pPr>
      <w:r>
        <w:rPr>
          <w:lang w:val="en-US"/>
        </w:rPr>
        <w:t xml:space="preserve">The memory contains volatile data relating to the computer’s run state. A somewhat simplified description is that the memory holds data needed by processes that are running, and in some cases, processes that have been running since the computer was last started. The volatile nature of this data means that the data is only present when the computer is running and subsequently lost when the computer is turned off. It is often thought that the memory is immediately cleared when the computer is turned off, which is not really accurate. The data rather fades away and that provides opportunities for data to survive reboots, which in turn allows for various methods of memory collection where the computer needs to be rebooted. While that is another topic, anyone interested can </w:t>
      </w:r>
      <w:r w:rsidR="0003591D">
        <w:rPr>
          <w:lang w:val="en-US"/>
        </w:rPr>
        <w:t>continue reading about cold boot attacks</w:t>
      </w:r>
      <w:r w:rsidR="0003591D">
        <w:rPr>
          <w:rStyle w:val="FootnoteReference"/>
          <w:lang w:val="en-US"/>
        </w:rPr>
        <w:footnoteReference w:id="5"/>
      </w:r>
      <w:r w:rsidR="0003591D">
        <w:rPr>
          <w:lang w:val="en-US"/>
        </w:rPr>
        <w:t>.</w:t>
      </w:r>
    </w:p>
    <w:p w14:paraId="77C0D574" w14:textId="77777777" w:rsidR="000A7C29" w:rsidRPr="008D291A" w:rsidRDefault="0003591D" w:rsidP="000A7C29">
      <w:pPr>
        <w:rPr>
          <w:lang w:val="en-US"/>
        </w:rPr>
      </w:pPr>
      <w:r>
        <w:rPr>
          <w:lang w:val="en-US"/>
        </w:rPr>
        <w:t xml:space="preserve">As for how data is stored in memory, the memory is divided into sections called pages. When a process starts it is assigned a number of pages to store itself during run time. Should it need more </w:t>
      </w:r>
      <w:r>
        <w:rPr>
          <w:lang w:val="en-US"/>
        </w:rPr>
        <w:lastRenderedPageBreak/>
        <w:t xml:space="preserve">space to store data, more pages are allocated to it. Modern computers typically employ virtual memory which means that individual processes are not allowed access to the actual physical memory. </w:t>
      </w:r>
      <w:r w:rsidR="00933760">
        <w:rPr>
          <w:lang w:val="en-US"/>
        </w:rPr>
        <w:t xml:space="preserve">Instead, each process is given a virtual memory which is then mapped to the physical memory using a page table. There are several reasons for this approach, but let us focus on the two main implications for forensics. First, each process can be given a virtual memory space equal to the size of the physical memory. Naturally, the sum of all virtual memory spaces will be larger than the available memory. To solve this, space in secondary storage is used to store memory pages when needed. Memory pages that are not currently used can be swapped and stored in </w:t>
      </w:r>
      <w:proofErr w:type="spellStart"/>
      <w:r w:rsidR="00933760">
        <w:rPr>
          <w:lang w:val="en-US"/>
        </w:rPr>
        <w:t>pagefile</w:t>
      </w:r>
      <w:proofErr w:type="spellEnd"/>
      <w:r w:rsidR="00933760">
        <w:rPr>
          <w:lang w:val="en-US"/>
        </w:rPr>
        <w:t xml:space="preserve"> (for Windows) or a SWAP partition (for </w:t>
      </w:r>
      <w:r w:rsidR="00C8048D">
        <w:rPr>
          <w:lang w:val="en-US"/>
        </w:rPr>
        <w:t>Linux</w:t>
      </w:r>
      <w:r w:rsidR="00933760">
        <w:rPr>
          <w:lang w:val="en-US"/>
        </w:rPr>
        <w:t xml:space="preserve">). As a result, the </w:t>
      </w:r>
      <w:proofErr w:type="spellStart"/>
      <w:r w:rsidR="00933760">
        <w:rPr>
          <w:lang w:val="en-US"/>
        </w:rPr>
        <w:t>pagefile</w:t>
      </w:r>
      <w:proofErr w:type="spellEnd"/>
      <w:r w:rsidR="00933760">
        <w:rPr>
          <w:lang w:val="en-US"/>
        </w:rPr>
        <w:t xml:space="preserve"> or SWAP partition will house memory data and is an additional target during memory analysis. A second implication is that when pages from virtual memories are mapped to the physical memory, pages that appear contiguous in virtual memory may not be contiguous in physical memory, instead, the data can be very fragmented. Since a memory analysis will often focus on data extracted from the physical memory, an analyst (or rather </w:t>
      </w:r>
      <w:r w:rsidR="00C8048D">
        <w:rPr>
          <w:lang w:val="en-US"/>
        </w:rPr>
        <w:t xml:space="preserve">an </w:t>
      </w:r>
      <w:r w:rsidR="00933760">
        <w:rPr>
          <w:lang w:val="en-US"/>
        </w:rPr>
        <w:t xml:space="preserve">analysis tool) needs to handle this fragmentation.    </w:t>
      </w:r>
    </w:p>
    <w:p w14:paraId="3BC9ABD1" w14:textId="77777777" w:rsidR="000A7C29" w:rsidRDefault="000A7C29" w:rsidP="000A7C29">
      <w:pPr>
        <w:pStyle w:val="Heading2"/>
        <w:rPr>
          <w:lang w:val="en-US"/>
        </w:rPr>
      </w:pPr>
      <w:r w:rsidRPr="008D291A">
        <w:rPr>
          <w:lang w:val="en-US"/>
        </w:rPr>
        <w:t>Forensic value of memory analysis</w:t>
      </w:r>
    </w:p>
    <w:p w14:paraId="42D14153" w14:textId="77777777" w:rsidR="00BB1273" w:rsidRDefault="00BB1273" w:rsidP="00BB1273">
      <w:pPr>
        <w:rPr>
          <w:lang w:val="en-US"/>
        </w:rPr>
      </w:pPr>
      <w:r>
        <w:rPr>
          <w:lang w:val="en-US"/>
        </w:rPr>
        <w:t xml:space="preserve">With a rough idea of how memory works, let us discuss the forensic value of analyzing it. It is worthwhile to first reflect on the nature of the data stored in memory. Memory data is the data that is used for processing. Everything that the computer does and everything that is seen on screen </w:t>
      </w:r>
      <w:r w:rsidR="003C4C83">
        <w:rPr>
          <w:lang w:val="en-US"/>
        </w:rPr>
        <w:t>are</w:t>
      </w:r>
      <w:r>
        <w:rPr>
          <w:lang w:val="en-US"/>
        </w:rPr>
        <w:t xml:space="preserve"> stored and leaves traces in memory. In other terms, it is hard for data and processes to hide their true identity when stored in memory. The volatile nature of memory data is also of significance because it means that whatever data is stored in memory has been placed there since the last start of the computer. The data is therefore typically recent</w:t>
      </w:r>
      <w:r w:rsidR="008003C0">
        <w:rPr>
          <w:lang w:val="en-US"/>
        </w:rPr>
        <w:t xml:space="preserve"> and the recent nature of the data in memory is of forensic significance on its own.</w:t>
      </w:r>
    </w:p>
    <w:p w14:paraId="70C3E32B" w14:textId="77777777" w:rsidR="00BB1273" w:rsidRDefault="008A6B23" w:rsidP="00BB1273">
      <w:pPr>
        <w:rPr>
          <w:lang w:val="en-US"/>
        </w:rPr>
      </w:pPr>
      <w:r>
        <w:rPr>
          <w:lang w:val="en-US"/>
        </w:rPr>
        <w:t xml:space="preserve">Naturally, </w:t>
      </w:r>
      <w:r w:rsidR="00C8048D">
        <w:rPr>
          <w:lang w:val="en-US"/>
        </w:rPr>
        <w:t>many different data types can</w:t>
      </w:r>
      <w:r>
        <w:rPr>
          <w:lang w:val="en-US"/>
        </w:rPr>
        <w:t xml:space="preserve"> be found in memory</w:t>
      </w:r>
      <w:r w:rsidR="003C4C83">
        <w:rPr>
          <w:lang w:val="en-US"/>
        </w:rPr>
        <w:t>,</w:t>
      </w:r>
      <w:r>
        <w:rPr>
          <w:lang w:val="en-US"/>
        </w:rPr>
        <w:t xml:space="preserve"> and that can have forensic significance. Likewise, what to search for will be dependent on the purpose of analyzing the memory in the first place. </w:t>
      </w:r>
      <w:r w:rsidR="00246E3B">
        <w:rPr>
          <w:lang w:val="en-US"/>
        </w:rPr>
        <w:t xml:space="preserve">There are, however, </w:t>
      </w:r>
      <w:r w:rsidR="006670D7">
        <w:rPr>
          <w:lang w:val="en-US"/>
        </w:rPr>
        <w:t>some</w:t>
      </w:r>
      <w:r w:rsidR="00246E3B">
        <w:rPr>
          <w:lang w:val="en-US"/>
        </w:rPr>
        <w:t xml:space="preserve"> use cases worth highlighting in this </w:t>
      </w:r>
      <w:r w:rsidR="008003C0">
        <w:rPr>
          <w:lang w:val="en-US"/>
        </w:rPr>
        <w:t>summary</w:t>
      </w:r>
      <w:r w:rsidR="00246E3B">
        <w:rPr>
          <w:lang w:val="en-US"/>
        </w:rPr>
        <w:t xml:space="preserve">. </w:t>
      </w:r>
    </w:p>
    <w:p w14:paraId="25EED68B" w14:textId="77777777" w:rsidR="00246E3B" w:rsidRDefault="00246E3B" w:rsidP="00BB1273">
      <w:pPr>
        <w:rPr>
          <w:lang w:val="en-US"/>
        </w:rPr>
      </w:pPr>
      <w:r>
        <w:rPr>
          <w:lang w:val="en-US"/>
        </w:rPr>
        <w:t xml:space="preserve">Encryption is a big challenge for forensic examiners, especially in law enforcement. With modern-day encryption schemes, it is very difficult to decrypt encrypted data. Memory analysis can, however, help in some cases. Owing to the description of “data assuming its true form” in memory shows one way that memory analysis can combat encryption. There is simply a fair chance that plain-text versions of encrypted data can be found in memory, given that the user decrypted this data at some point. Second, encryption keys for encryption communication, full disk, or volume encryption are often stored in memory for more convenient use of encryption services. With a bit of luck, such keys can be extracted and used for decryption.   </w:t>
      </w:r>
    </w:p>
    <w:p w14:paraId="56A957F4" w14:textId="77777777" w:rsidR="00D82355" w:rsidRDefault="00D82355" w:rsidP="00BB1273">
      <w:pPr>
        <w:rPr>
          <w:lang w:val="en-US"/>
        </w:rPr>
      </w:pPr>
      <w:r>
        <w:rPr>
          <w:lang w:val="en-US"/>
        </w:rPr>
        <w:t>Malware</w:t>
      </w:r>
      <w:r w:rsidR="008003C0">
        <w:rPr>
          <w:lang w:val="en-US"/>
        </w:rPr>
        <w:t xml:space="preserve"> includes all programs designed to perform malicious activities. There are many types of malware and they differ greatly in what malicious activity they perform, how they spread, and how they hide. A commonality that can be leveraged by a memory analyst is that they do, however, most often assume their true identity in memory. The point is that for malware to carry out its intended tasks it must, in fact, </w:t>
      </w:r>
      <w:r w:rsidR="00870A08">
        <w:rPr>
          <w:lang w:val="en-US"/>
        </w:rPr>
        <w:t xml:space="preserve">carry out those tasks meaning that it has to assume its true identity and this often happens in memory. Malware can lay dormant on disk, or even in memory and be hard to find due to various evasion techniques. Those include encryption and code obfuscation. However, while activated the malware does perform malicious activities that leave traces in memory.  </w:t>
      </w:r>
    </w:p>
    <w:p w14:paraId="39A01417" w14:textId="77777777" w:rsidR="000A7C29" w:rsidRPr="008D291A" w:rsidRDefault="006670D7" w:rsidP="000A7C29">
      <w:pPr>
        <w:rPr>
          <w:lang w:val="en-US"/>
        </w:rPr>
      </w:pPr>
      <w:r>
        <w:rPr>
          <w:lang w:val="en-US"/>
        </w:rPr>
        <w:t xml:space="preserve">Not a use case but a general notice is that a lot of different data of forensic significance can be found in memory. It is possible to find fragments of virtually anything and this can be especially useful when it comes to data that is typically not stored in secondary storage. Examples include emails from </w:t>
      </w:r>
      <w:r>
        <w:rPr>
          <w:lang w:val="en-US"/>
        </w:rPr>
        <w:lastRenderedPageBreak/>
        <w:t xml:space="preserve">webmail </w:t>
      </w:r>
      <w:r w:rsidR="008003C0">
        <w:rPr>
          <w:lang w:val="en-US"/>
        </w:rPr>
        <w:t>clients</w:t>
      </w:r>
      <w:r>
        <w:rPr>
          <w:lang w:val="en-US"/>
        </w:rPr>
        <w:t xml:space="preserve"> or various communication services. Even if those services store data encrypted, it is often possible to find plain-text fragments in memory.</w:t>
      </w:r>
    </w:p>
    <w:p w14:paraId="4D2F9823" w14:textId="77777777" w:rsidR="000A7C29" w:rsidRDefault="004D4E21" w:rsidP="000A7C29">
      <w:pPr>
        <w:pStyle w:val="Heading2"/>
        <w:rPr>
          <w:lang w:val="en-US"/>
        </w:rPr>
      </w:pPr>
      <w:r>
        <w:rPr>
          <w:lang w:val="en-US"/>
        </w:rPr>
        <w:t>Finding malware in memory</w:t>
      </w:r>
    </w:p>
    <w:p w14:paraId="35EC5221" w14:textId="77777777" w:rsidR="00870A08" w:rsidRDefault="00662B83" w:rsidP="00870A08">
      <w:pPr>
        <w:rPr>
          <w:lang w:val="en-US"/>
        </w:rPr>
      </w:pPr>
      <w:r>
        <w:rPr>
          <w:lang w:val="en-US"/>
        </w:rPr>
        <w:t>Now that we know that malware can be found by analyzing memory the question is how. There are different tools available and two broad analysis approaches. The first approach is to analyze the live memory on a running computer. The second is to secure the data in memory and then analyze that data on a separate machine. This workshop focuses on the latter, using a tool called Volatility. There are three main reasons for preferring this type of analysis over analyzing a running computer.</w:t>
      </w:r>
    </w:p>
    <w:p w14:paraId="4617868B" w14:textId="77777777" w:rsidR="00662B83" w:rsidRDefault="00662B83" w:rsidP="00662B83">
      <w:pPr>
        <w:pStyle w:val="ListParagraph"/>
        <w:numPr>
          <w:ilvl w:val="0"/>
          <w:numId w:val="3"/>
        </w:numPr>
        <w:rPr>
          <w:lang w:val="en-US"/>
        </w:rPr>
      </w:pPr>
      <w:r>
        <w:rPr>
          <w:lang w:val="en-US"/>
        </w:rPr>
        <w:t xml:space="preserve">Analyzing a running machine that is expected to be infected with malware requires a potentially infected machine to be left running.  </w:t>
      </w:r>
    </w:p>
    <w:p w14:paraId="0F915213" w14:textId="77777777" w:rsidR="00662B83" w:rsidRDefault="00662B83" w:rsidP="00662B83">
      <w:pPr>
        <w:pStyle w:val="ListParagraph"/>
        <w:numPr>
          <w:ilvl w:val="0"/>
          <w:numId w:val="3"/>
        </w:numPr>
        <w:rPr>
          <w:lang w:val="en-US"/>
        </w:rPr>
      </w:pPr>
      <w:r>
        <w:rPr>
          <w:lang w:val="en-US"/>
        </w:rPr>
        <w:t xml:space="preserve">Securing data allows for the preservation of the current machine state regardless of how </w:t>
      </w:r>
      <w:r w:rsidR="002A4F62">
        <w:rPr>
          <w:lang w:val="en-US"/>
        </w:rPr>
        <w:t>much</w:t>
      </w:r>
      <w:r>
        <w:rPr>
          <w:lang w:val="en-US"/>
        </w:rPr>
        <w:t xml:space="preserve"> time is required for the analysis.</w:t>
      </w:r>
    </w:p>
    <w:p w14:paraId="550652A1" w14:textId="77777777" w:rsidR="00662B83" w:rsidRDefault="00662B83" w:rsidP="00662B83">
      <w:pPr>
        <w:pStyle w:val="ListParagraph"/>
        <w:numPr>
          <w:ilvl w:val="0"/>
          <w:numId w:val="3"/>
        </w:numPr>
        <w:rPr>
          <w:lang w:val="en-US"/>
        </w:rPr>
      </w:pPr>
      <w:r>
        <w:rPr>
          <w:lang w:val="en-US"/>
        </w:rPr>
        <w:t xml:space="preserve">Securing the current machine state rather than analyzing a running computer complies with forensic best </w:t>
      </w:r>
      <w:r w:rsidR="00237821">
        <w:rPr>
          <w:lang w:val="en-US"/>
        </w:rPr>
        <w:t>practices</w:t>
      </w:r>
      <w:r>
        <w:rPr>
          <w:rStyle w:val="FootnoteReference"/>
          <w:lang w:val="en-US"/>
        </w:rPr>
        <w:footnoteReference w:id="6"/>
      </w:r>
      <w:r>
        <w:rPr>
          <w:lang w:val="en-US"/>
        </w:rPr>
        <w:t>.</w:t>
      </w:r>
    </w:p>
    <w:p w14:paraId="13324D81" w14:textId="77777777" w:rsidR="00662B83" w:rsidRPr="00662B83" w:rsidRDefault="00662B83" w:rsidP="00662B83">
      <w:pPr>
        <w:rPr>
          <w:lang w:val="en-US"/>
        </w:rPr>
      </w:pPr>
      <w:r>
        <w:rPr>
          <w:lang w:val="en-US"/>
        </w:rPr>
        <w:t>It should be noted that such analysis requires that the memory of a running computer is secured, and that can be done with a variety of tools including Magnet RAM capture</w:t>
      </w:r>
      <w:r>
        <w:rPr>
          <w:rStyle w:val="FootnoteReference"/>
          <w:lang w:val="en-US"/>
        </w:rPr>
        <w:footnoteReference w:id="7"/>
      </w:r>
      <w:r>
        <w:rPr>
          <w:lang w:val="en-US"/>
        </w:rPr>
        <w:t xml:space="preserve">, </w:t>
      </w:r>
      <w:proofErr w:type="spellStart"/>
      <w:r>
        <w:rPr>
          <w:lang w:val="en-US"/>
        </w:rPr>
        <w:t>AccessData</w:t>
      </w:r>
      <w:proofErr w:type="spellEnd"/>
      <w:r>
        <w:rPr>
          <w:lang w:val="en-US"/>
        </w:rPr>
        <w:t xml:space="preserve"> FTK imager</w:t>
      </w:r>
      <w:r>
        <w:rPr>
          <w:rStyle w:val="FootnoteReference"/>
          <w:lang w:val="en-US"/>
        </w:rPr>
        <w:footnoteReference w:id="8"/>
      </w:r>
      <w:r>
        <w:rPr>
          <w:lang w:val="en-US"/>
        </w:rPr>
        <w:t xml:space="preserve">, </w:t>
      </w:r>
      <w:proofErr w:type="spellStart"/>
      <w:r>
        <w:rPr>
          <w:lang w:val="en-US"/>
        </w:rPr>
        <w:t>Belkasoft</w:t>
      </w:r>
      <w:proofErr w:type="spellEnd"/>
      <w:r>
        <w:rPr>
          <w:lang w:val="en-US"/>
        </w:rPr>
        <w:t xml:space="preserve"> RAM capture</w:t>
      </w:r>
      <w:r w:rsidR="00237821">
        <w:rPr>
          <w:lang w:val="en-US"/>
        </w:rPr>
        <w:t>,</w:t>
      </w:r>
      <w:r>
        <w:rPr>
          <w:rStyle w:val="FootnoteReference"/>
          <w:lang w:val="en-US"/>
        </w:rPr>
        <w:footnoteReference w:id="9"/>
      </w:r>
      <w:r>
        <w:rPr>
          <w:lang w:val="en-US"/>
        </w:rPr>
        <w:t xml:space="preserve"> and more.</w:t>
      </w:r>
    </w:p>
    <w:p w14:paraId="45441033" w14:textId="77777777" w:rsidR="00237821" w:rsidRDefault="00662B83" w:rsidP="00870A08">
      <w:pPr>
        <w:rPr>
          <w:lang w:val="en-US"/>
        </w:rPr>
      </w:pPr>
      <w:r>
        <w:rPr>
          <w:lang w:val="en-US"/>
        </w:rPr>
        <w:t>Once the memory is secured, a tool is needed for the analysis of that memory and one such tool is Volatility</w:t>
      </w:r>
      <w:r>
        <w:rPr>
          <w:rStyle w:val="FootnoteReference"/>
          <w:lang w:val="en-US"/>
        </w:rPr>
        <w:footnoteReference w:id="10"/>
      </w:r>
      <w:r>
        <w:rPr>
          <w:lang w:val="en-US"/>
        </w:rPr>
        <w:t xml:space="preserve">. </w:t>
      </w:r>
      <w:r w:rsidR="00237821">
        <w:rPr>
          <w:lang w:val="en-US"/>
        </w:rPr>
        <w:t xml:space="preserve">To analyze memory efficiently, the tool used must understand and interpret memory paging procedures, virtual memories, </w:t>
      </w:r>
      <w:proofErr w:type="spellStart"/>
      <w:r w:rsidR="00237821">
        <w:rPr>
          <w:lang w:val="en-US"/>
        </w:rPr>
        <w:t>etc</w:t>
      </w:r>
      <w:proofErr w:type="spellEnd"/>
      <w:r w:rsidR="00237821">
        <w:rPr>
          <w:lang w:val="en-US"/>
        </w:rPr>
        <w:t xml:space="preserve">, and Volatility does that. So now that we have a captured memory dump and a tool the analysis can commence. </w:t>
      </w:r>
    </w:p>
    <w:p w14:paraId="0CE35072" w14:textId="77777777" w:rsidR="00237821" w:rsidRDefault="00237821" w:rsidP="00870A08">
      <w:pPr>
        <w:rPr>
          <w:lang w:val="en-US"/>
        </w:rPr>
      </w:pPr>
      <w:r>
        <w:rPr>
          <w:lang w:val="en-US"/>
        </w:rPr>
        <w:t>A manual analysis can be quite tricky, it is about finding some process that does something malicious. As such, it is very much the art of understanding normal computer behavior and finding deviations from that. A good starting point is, however, to contemplate what malware may want to do and look for traces of that. Malware does, for instance, often spawn unexpected processes, run encryption processes, and establish network connections. The general tip is to read about malware behavior and try to find traces of such behavior in the memory that is the subject of analysis.</w:t>
      </w:r>
    </w:p>
    <w:p w14:paraId="0791EA6D" w14:textId="77777777" w:rsidR="00662B83" w:rsidRPr="00870A08" w:rsidRDefault="00237821" w:rsidP="00870A08">
      <w:pPr>
        <w:rPr>
          <w:lang w:val="en-US"/>
        </w:rPr>
      </w:pPr>
      <w:r>
        <w:rPr>
          <w:lang w:val="en-US"/>
        </w:rPr>
        <w:t xml:space="preserve">Finally, the concept of Indicators of compromise (IoC) can be used. </w:t>
      </w:r>
      <w:proofErr w:type="spellStart"/>
      <w:r>
        <w:rPr>
          <w:lang w:val="en-US"/>
        </w:rPr>
        <w:t>IoCs</w:t>
      </w:r>
      <w:proofErr w:type="spellEnd"/>
      <w:r>
        <w:rPr>
          <w:lang w:val="en-US"/>
        </w:rPr>
        <w:t xml:space="preserve"> are a formalized way to search for certain suspicious behaviors. Some tools, such as </w:t>
      </w:r>
      <w:proofErr w:type="spellStart"/>
      <w:r>
        <w:rPr>
          <w:lang w:val="en-US"/>
        </w:rPr>
        <w:t>Fireeye</w:t>
      </w:r>
      <w:proofErr w:type="spellEnd"/>
      <w:r>
        <w:rPr>
          <w:lang w:val="en-US"/>
        </w:rPr>
        <w:t xml:space="preserve"> Redline</w:t>
      </w:r>
      <w:r>
        <w:rPr>
          <w:rStyle w:val="FootnoteReference"/>
          <w:lang w:val="en-US"/>
        </w:rPr>
        <w:footnoteReference w:id="11"/>
      </w:r>
      <w:r>
        <w:rPr>
          <w:lang w:val="en-US"/>
        </w:rPr>
        <w:t xml:space="preserve"> </w:t>
      </w:r>
      <w:r w:rsidR="00C8048D">
        <w:rPr>
          <w:lang w:val="en-US"/>
        </w:rPr>
        <w:t>allow</w:t>
      </w:r>
      <w:r>
        <w:rPr>
          <w:lang w:val="en-US"/>
        </w:rPr>
        <w:t xml:space="preserve"> for the definition of IoC a</w:t>
      </w:r>
      <w:r w:rsidR="00C8048D">
        <w:rPr>
          <w:lang w:val="en-US"/>
        </w:rPr>
        <w:t>n</w:t>
      </w:r>
      <w:r>
        <w:rPr>
          <w:lang w:val="en-US"/>
        </w:rPr>
        <w:t>d then the use of IoC to analyze a memory dump. This can be used in two ways. First</w:t>
      </w:r>
      <w:r w:rsidR="00C8048D">
        <w:rPr>
          <w:lang w:val="en-US"/>
        </w:rPr>
        <w:t>,</w:t>
      </w:r>
      <w:r>
        <w:rPr>
          <w:lang w:val="en-US"/>
        </w:rPr>
        <w:t xml:space="preserve"> a general IoC of suspicious behavior can be used to automatically </w:t>
      </w:r>
      <w:r w:rsidR="00C8048D">
        <w:rPr>
          <w:lang w:val="en-US"/>
        </w:rPr>
        <w:t>search</w:t>
      </w:r>
      <w:r>
        <w:rPr>
          <w:lang w:val="en-US"/>
        </w:rPr>
        <w:t xml:space="preserve"> for traces of such anomalies. Second, once malware has been identified one can create an IoC specific to that malware and use that to analyze other computers in the same system.  </w:t>
      </w:r>
      <w:r w:rsidR="00662B83">
        <w:rPr>
          <w:lang w:val="en-US"/>
        </w:rPr>
        <w:t xml:space="preserve"> </w:t>
      </w:r>
    </w:p>
    <w:p w14:paraId="06F0F64F" w14:textId="77777777" w:rsidR="00870A08" w:rsidRPr="00870A08" w:rsidRDefault="00870A08" w:rsidP="00870A08">
      <w:pPr>
        <w:rPr>
          <w:lang w:val="en-US"/>
        </w:rPr>
      </w:pPr>
    </w:p>
    <w:p w14:paraId="6525E780" w14:textId="77777777" w:rsidR="00297725" w:rsidRPr="00297725" w:rsidRDefault="00297725" w:rsidP="00297725">
      <w:pPr>
        <w:rPr>
          <w:lang w:val="en-US"/>
        </w:rPr>
      </w:pPr>
    </w:p>
    <w:p w14:paraId="7A2EF92E" w14:textId="77777777" w:rsidR="005C7C9F" w:rsidRDefault="005C7C9F" w:rsidP="00297725">
      <w:pPr>
        <w:rPr>
          <w:lang w:val="en-US"/>
        </w:rPr>
      </w:pPr>
      <w:r>
        <w:rPr>
          <w:lang w:val="en-US"/>
        </w:rPr>
        <w:br w:type="page"/>
      </w:r>
    </w:p>
    <w:p w14:paraId="771A5830" w14:textId="77777777" w:rsidR="00297725" w:rsidRDefault="005C7C9F" w:rsidP="005C7C9F">
      <w:pPr>
        <w:pStyle w:val="Heading1"/>
        <w:rPr>
          <w:lang w:val="en-US"/>
        </w:rPr>
      </w:pPr>
      <w:r>
        <w:rPr>
          <w:lang w:val="en-US"/>
        </w:rPr>
        <w:lastRenderedPageBreak/>
        <w:t>Reflect</w:t>
      </w:r>
    </w:p>
    <w:p w14:paraId="48B61AA7" w14:textId="77777777" w:rsidR="005C7C9F" w:rsidRPr="005C7C9F" w:rsidRDefault="005C7C9F" w:rsidP="005C7C9F">
      <w:pPr>
        <w:rPr>
          <w:lang w:val="en-US"/>
        </w:rPr>
      </w:pPr>
      <w:r>
        <w:rPr>
          <w:rFonts w:ascii="MV Boli" w:hAnsi="MV Boli" w:cs="MV Boli"/>
          <w:lang w:val="en-US"/>
        </w:rPr>
        <w:t>Use the square to make a mind-map of what you learned today</w:t>
      </w:r>
    </w:p>
    <w:p w14:paraId="0D296432" w14:textId="77777777" w:rsidR="00143679" w:rsidRPr="005C7C9F" w:rsidRDefault="00394B1C" w:rsidP="005C7C9F">
      <w:pPr>
        <w:rPr>
          <w:lang w:val="en-US"/>
        </w:rPr>
      </w:pPr>
      <w:r>
        <w:rPr>
          <w:noProof/>
          <w:lang w:val="en-US"/>
        </w:rPr>
        <mc:AlternateContent>
          <mc:Choice Requires="wps">
            <w:drawing>
              <wp:anchor distT="0" distB="0" distL="114300" distR="114300" simplePos="0" relativeHeight="251662336" behindDoc="0" locked="0" layoutInCell="1" allowOverlap="1" wp14:anchorId="35F18BC9" wp14:editId="0E8C60B6">
                <wp:simplePos x="0" y="0"/>
                <wp:positionH relativeFrom="column">
                  <wp:posOffset>-263691</wp:posOffset>
                </wp:positionH>
                <wp:positionV relativeFrom="paragraph">
                  <wp:posOffset>3584850</wp:posOffset>
                </wp:positionV>
                <wp:extent cx="2750820" cy="373711"/>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2750820" cy="373711"/>
                        </a:xfrm>
                        <a:prstGeom prst="rect">
                          <a:avLst/>
                        </a:prstGeom>
                        <a:solidFill>
                          <a:schemeClr val="lt1"/>
                        </a:solidFill>
                        <a:ln w="6350">
                          <a:noFill/>
                        </a:ln>
                      </wps:spPr>
                      <wps:txbx>
                        <w:txbxContent>
                          <w:p w14:paraId="5CC983EA" w14:textId="77777777" w:rsidR="00394B1C" w:rsidRPr="00394B1C" w:rsidRDefault="00394B1C">
                            <w:pPr>
                              <w:rPr>
                                <w:rFonts w:ascii="MV Boli" w:hAnsi="MV Boli" w:cs="MV Boli"/>
                                <w:lang w:val="en-US"/>
                              </w:rPr>
                            </w:pPr>
                            <w:r w:rsidRPr="00394B1C">
                              <w:rPr>
                                <w:rFonts w:ascii="MV Boli" w:hAnsi="MV Boli" w:cs="MV Boli"/>
                                <w:lang w:val="en-US"/>
                              </w:rPr>
                              <w:t>New things I lear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0.75pt;margin-top:282.25pt;width:216.6pt;height:2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v:textbox>
              </v:shape>
            </w:pict>
          </mc:Fallback>
        </mc:AlternateContent>
      </w:r>
      <w:r>
        <w:rPr>
          <w:noProof/>
          <w:lang w:val="en-US"/>
        </w:rPr>
        <mc:AlternateContent>
          <mc:Choice Requires="wps">
            <w:drawing>
              <wp:anchor distT="0" distB="0" distL="114300" distR="114300" simplePos="0" relativeHeight="251665408" behindDoc="1" locked="0" layoutInCell="1" allowOverlap="1" wp14:anchorId="3A66CC8E" wp14:editId="14C24465">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14:paraId="743D79EB" w14:textId="77777777"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7"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v:textbox>
              </v:shape>
            </w:pict>
          </mc:Fallback>
        </mc:AlternateContent>
      </w:r>
      <w:r>
        <w:rPr>
          <w:noProof/>
          <w:lang w:val="en-US"/>
        </w:rPr>
        <mc:AlternateContent>
          <mc:Choice Requires="wps">
            <w:drawing>
              <wp:anchor distT="0" distB="0" distL="114300" distR="114300" simplePos="0" relativeHeight="251664384" behindDoc="1" locked="0" layoutInCell="1" allowOverlap="1" wp14:anchorId="7BC6A43D" wp14:editId="0E97B84A">
                <wp:simplePos x="0" y="0"/>
                <wp:positionH relativeFrom="column">
                  <wp:posOffset>-390912</wp:posOffset>
                </wp:positionH>
                <wp:positionV relativeFrom="paragraph">
                  <wp:posOffset>4061929</wp:posOffset>
                </wp:positionV>
                <wp:extent cx="3196121" cy="564515"/>
                <wp:effectExtent l="0" t="0" r="4445" b="6985"/>
                <wp:wrapNone/>
                <wp:docPr id="8" name="Text Box 8"/>
                <wp:cNvGraphicFramePr/>
                <a:graphic xmlns:a="http://schemas.openxmlformats.org/drawingml/2006/main">
                  <a:graphicData uri="http://schemas.microsoft.com/office/word/2010/wordprocessingShape">
                    <wps:wsp>
                      <wps:cNvSpPr txBox="1"/>
                      <wps:spPr>
                        <a:xfrm>
                          <a:off x="0" y="0"/>
                          <a:ext cx="3196121" cy="564515"/>
                        </a:xfrm>
                        <a:prstGeom prst="rect">
                          <a:avLst/>
                        </a:prstGeom>
                        <a:solidFill>
                          <a:schemeClr val="lt1"/>
                        </a:solidFill>
                        <a:ln w="6350">
                          <a:noFill/>
                        </a:ln>
                      </wps:spPr>
                      <wps:txbx>
                        <w:txbxContent>
                          <w:p w14:paraId="0A70758E" w14:textId="77777777"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30.8pt;margin-top:319.85pt;width:251.65pt;height:44.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v:textbox>
              </v:shape>
            </w:pict>
          </mc:Fallback>
        </mc:AlternateContent>
      </w:r>
      <w:r>
        <w:rPr>
          <w:noProof/>
          <w:lang w:val="en-US"/>
        </w:rPr>
        <mc:AlternateContent>
          <mc:Choice Requires="wps">
            <w:drawing>
              <wp:anchor distT="0" distB="0" distL="114300" distR="114300" simplePos="0" relativeHeight="251663360" behindDoc="1" locked="0" layoutInCell="1" allowOverlap="1" wp14:anchorId="6D85B9BC" wp14:editId="3E334CBF">
                <wp:simplePos x="0" y="0"/>
                <wp:positionH relativeFrom="column">
                  <wp:posOffset>2797562</wp:posOffset>
                </wp:positionH>
                <wp:positionV relativeFrom="paragraph">
                  <wp:posOffset>3680267</wp:posOffset>
                </wp:positionV>
                <wp:extent cx="2893695" cy="54041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2893695" cy="540412"/>
                        </a:xfrm>
                        <a:prstGeom prst="rect">
                          <a:avLst/>
                        </a:prstGeom>
                        <a:solidFill>
                          <a:schemeClr val="lt1"/>
                        </a:solidFill>
                        <a:ln w="6350">
                          <a:noFill/>
                        </a:ln>
                      </wps:spPr>
                      <wps:txbx>
                        <w:txbxContent>
                          <w:p w14:paraId="72BCEBCC" w14:textId="77777777"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9" type="#_x0000_t202" style="position:absolute;margin-left:220.3pt;margin-top:289.8pt;width:227.8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v:textbox>
              </v:shape>
            </w:pict>
          </mc:Fallback>
        </mc:AlternateContent>
      </w:r>
      <w:r>
        <w:rPr>
          <w:noProof/>
          <w:lang w:val="en-US"/>
        </w:rPr>
        <mc:AlternateContent>
          <mc:Choice Requires="wpi">
            <w:drawing>
              <wp:anchor distT="0" distB="0" distL="114300" distR="114300" simplePos="0" relativeHeight="251661312" behindDoc="0" locked="0" layoutInCell="1" allowOverlap="1" wp14:anchorId="51140125" wp14:editId="077CC668">
                <wp:simplePos x="0" y="0"/>
                <wp:positionH relativeFrom="column">
                  <wp:posOffset>-255739</wp:posOffset>
                </wp:positionH>
                <wp:positionV relativeFrom="paragraph">
                  <wp:posOffset>531550</wp:posOffset>
                </wp:positionV>
                <wp:extent cx="6357600" cy="8056245"/>
                <wp:effectExtent l="38100" t="38100" r="5715" b="40005"/>
                <wp:wrapNone/>
                <wp:docPr id="5" name="Ink 5"/>
                <wp:cNvGraphicFramePr/>
                <a:graphic xmlns:a="http://schemas.openxmlformats.org/drawingml/2006/main">
                  <a:graphicData uri="http://schemas.microsoft.com/office/word/2010/wordprocessingInk">
                    <w14:contentPart bwMode="auto" r:id="rId17">
                      <w14:nvContentPartPr>
                        <w14:cNvContentPartPr/>
                      </w14:nvContentPartPr>
                      <w14:xfrm>
                        <a:off x="0" y="0"/>
                        <a:ext cx="6357600" cy="8056245"/>
                      </w14:xfrm>
                    </w14:contentPart>
                  </a:graphicData>
                </a:graphic>
              </wp:anchor>
            </w:drawing>
          </mc:Choice>
          <mc:Fallback>
            <w:pict>
              <v:shapetype w14:anchorId="17E0BD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0.85pt;margin-top:41.15pt;width:502.05pt;height:635.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">
                <v:imagedata r:id="rId18" o:title=""/>
              </v:shape>
            </w:pict>
          </mc:Fallback>
        </mc:AlternateContent>
      </w: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02E4D" w14:textId="77777777" w:rsidR="00AB61F9" w:rsidRDefault="00AB61F9" w:rsidP="008D291A">
      <w:pPr>
        <w:spacing w:after="0" w:line="240" w:lineRule="auto"/>
      </w:pPr>
      <w:r>
        <w:separator/>
      </w:r>
    </w:p>
  </w:endnote>
  <w:endnote w:type="continuationSeparator" w:id="0">
    <w:p w14:paraId="02FCF851" w14:textId="77777777" w:rsidR="00AB61F9" w:rsidRDefault="00AB61F9"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96B5C" w14:textId="77777777" w:rsidR="00AB61F9" w:rsidRDefault="00AB61F9" w:rsidP="008D291A">
      <w:pPr>
        <w:spacing w:after="0" w:line="240" w:lineRule="auto"/>
      </w:pPr>
      <w:r>
        <w:separator/>
      </w:r>
    </w:p>
  </w:footnote>
  <w:footnote w:type="continuationSeparator" w:id="0">
    <w:p w14:paraId="50317666" w14:textId="77777777" w:rsidR="00AB61F9" w:rsidRDefault="00AB61F9" w:rsidP="008D291A">
      <w:pPr>
        <w:spacing w:after="0" w:line="240" w:lineRule="auto"/>
      </w:pPr>
      <w:r>
        <w:continuationSeparator/>
      </w:r>
    </w:p>
  </w:footnote>
  <w:footnote w:id="1">
    <w:p w14:paraId="10A35854" w14:textId="77777777" w:rsidR="008D291A" w:rsidRDefault="008D291A">
      <w:pPr>
        <w:pStyle w:val="FootnoteText"/>
      </w:pPr>
      <w:r>
        <w:rPr>
          <w:rStyle w:val="FootnoteReference"/>
        </w:rPr>
        <w:footnoteRef/>
      </w:r>
      <w:r>
        <w:t xml:space="preserve"> </w:t>
      </w:r>
      <w:r w:rsidRPr="008D291A">
        <w:t>https://www.cybok.org/knowledgebase1_1/</w:t>
      </w:r>
    </w:p>
  </w:footnote>
  <w:footnote w:id="2">
    <w:p w14:paraId="65804776" w14:textId="77777777"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14:paraId="05425582" w14:textId="77777777" w:rsidR="00016EA1" w:rsidRDefault="00016EA1">
      <w:pPr>
        <w:pStyle w:val="FootnoteText"/>
      </w:pPr>
      <w:r>
        <w:rPr>
          <w:rStyle w:val="FootnoteReference"/>
        </w:rPr>
        <w:footnoteRef/>
      </w:r>
      <w:r>
        <w:t xml:space="preserve"> </w:t>
      </w:r>
      <w:r w:rsidRPr="00016EA1">
        <w:t>https://volatility3.readthedocs.io/en/stable/volatility3.plugins.html</w:t>
      </w:r>
    </w:p>
  </w:footnote>
  <w:footnote w:id="4">
    <w:p w14:paraId="5CD71552" w14:textId="77777777" w:rsidR="00870A08" w:rsidRDefault="00870A08" w:rsidP="00870A08">
      <w:pPr>
        <w:pStyle w:val="FootnoteText"/>
      </w:pPr>
      <w:r>
        <w:rPr>
          <w:rStyle w:val="FootnoteReference"/>
        </w:rPr>
        <w:footnoteRef/>
      </w:r>
      <w:r>
        <w:t xml:space="preserve"> </w:t>
      </w:r>
      <w:r w:rsidRPr="008D291A">
        <w:t>https://www.cybok.org/knowledgebase1_1/</w:t>
      </w:r>
    </w:p>
  </w:footnote>
  <w:footnote w:id="5">
    <w:p w14:paraId="4259D45D" w14:textId="77777777" w:rsidR="0003591D" w:rsidRDefault="0003591D">
      <w:pPr>
        <w:pStyle w:val="FootnoteText"/>
      </w:pPr>
      <w:r>
        <w:rPr>
          <w:rStyle w:val="FootnoteReference"/>
        </w:rPr>
        <w:footnoteRef/>
      </w:r>
      <w:r>
        <w:t xml:space="preserve"> </w:t>
      </w:r>
      <w:r w:rsidRPr="0003591D">
        <w:t>https://hackernoon.com/new-kids-on-the-block-understanding-cold-boot-attacks-vd2k34or</w:t>
      </w:r>
    </w:p>
  </w:footnote>
  <w:footnote w:id="6">
    <w:p w14:paraId="0B34CB01" w14:textId="77777777" w:rsidR="00662B83" w:rsidRDefault="00662B83">
      <w:pPr>
        <w:pStyle w:val="FootnoteText"/>
      </w:pPr>
      <w:r>
        <w:rPr>
          <w:rStyle w:val="FootnoteReference"/>
        </w:rPr>
        <w:footnoteRef/>
      </w:r>
      <w:r>
        <w:t xml:space="preserve"> </w:t>
      </w:r>
      <w:r>
        <w:rPr>
          <w:rFonts w:ascii="Arial" w:hAnsi="Arial" w:cs="Arial"/>
          <w:color w:val="222222"/>
          <w:shd w:val="clear" w:color="auto" w:fill="FFFFFF"/>
        </w:rPr>
        <w:t>Kävrestad, J. (2020). </w:t>
      </w:r>
      <w:r>
        <w:rPr>
          <w:rFonts w:ascii="Arial" w:hAnsi="Arial" w:cs="Arial"/>
          <w:i/>
          <w:iCs/>
          <w:color w:val="222222"/>
          <w:shd w:val="clear" w:color="auto" w:fill="FFFFFF"/>
        </w:rPr>
        <w:t xml:space="preserve">Fundamentals </w:t>
      </w:r>
      <w:proofErr w:type="spellStart"/>
      <w:r>
        <w:rPr>
          <w:rFonts w:ascii="Arial" w:hAnsi="Arial" w:cs="Arial"/>
          <w:i/>
          <w:iCs/>
          <w:color w:val="222222"/>
          <w:shd w:val="clear" w:color="auto" w:fill="FFFFFF"/>
        </w:rPr>
        <w:t>of</w:t>
      </w:r>
      <w:proofErr w:type="spellEnd"/>
      <w:r>
        <w:rPr>
          <w:rFonts w:ascii="Arial" w:hAnsi="Arial" w:cs="Arial"/>
          <w:i/>
          <w:iCs/>
          <w:color w:val="222222"/>
          <w:shd w:val="clear" w:color="auto" w:fill="FFFFFF"/>
        </w:rPr>
        <w:t xml:space="preserve"> Digital </w:t>
      </w:r>
      <w:proofErr w:type="spellStart"/>
      <w:r>
        <w:rPr>
          <w:rFonts w:ascii="Arial" w:hAnsi="Arial" w:cs="Arial"/>
          <w:i/>
          <w:iCs/>
          <w:color w:val="222222"/>
          <w:shd w:val="clear" w:color="auto" w:fill="FFFFFF"/>
        </w:rPr>
        <w:t>Forensics</w:t>
      </w:r>
      <w:proofErr w:type="spellEnd"/>
      <w:r>
        <w:rPr>
          <w:rFonts w:ascii="Arial" w:hAnsi="Arial" w:cs="Arial"/>
          <w:color w:val="222222"/>
          <w:shd w:val="clear" w:color="auto" w:fill="FFFFFF"/>
        </w:rPr>
        <w:t>. Springer International Publishing.</w:t>
      </w:r>
    </w:p>
  </w:footnote>
  <w:footnote w:id="7">
    <w:p w14:paraId="035CA954" w14:textId="77777777" w:rsidR="00662B83" w:rsidRDefault="00662B83">
      <w:pPr>
        <w:pStyle w:val="FootnoteText"/>
      </w:pPr>
      <w:r>
        <w:rPr>
          <w:rStyle w:val="FootnoteReference"/>
        </w:rPr>
        <w:footnoteRef/>
      </w:r>
      <w:r>
        <w:t xml:space="preserve"> </w:t>
      </w:r>
      <w:hyperlink r:id="rId1" w:history="1">
        <w:r w:rsidRPr="004E43D3">
          <w:rPr>
            <w:rStyle w:val="Hyperlink"/>
          </w:rPr>
          <w:t>https://www.magnetforensics.com/resources/magnet-ram-capture/</w:t>
        </w:r>
      </w:hyperlink>
    </w:p>
  </w:footnote>
  <w:footnote w:id="8">
    <w:p w14:paraId="14D8A554" w14:textId="77777777" w:rsidR="00662B83" w:rsidRDefault="00662B83">
      <w:pPr>
        <w:pStyle w:val="FootnoteText"/>
      </w:pPr>
      <w:r>
        <w:rPr>
          <w:rStyle w:val="FootnoteReference"/>
        </w:rPr>
        <w:footnoteRef/>
      </w:r>
      <w:r>
        <w:t xml:space="preserve"> </w:t>
      </w:r>
      <w:r w:rsidRPr="00662B83">
        <w:t>https://accessdata.com/product-download/ftk-imager-version-4-5</w:t>
      </w:r>
    </w:p>
  </w:footnote>
  <w:footnote w:id="9">
    <w:p w14:paraId="564B48A1" w14:textId="77777777" w:rsidR="00662B83" w:rsidRDefault="00662B83">
      <w:pPr>
        <w:pStyle w:val="FootnoteText"/>
      </w:pPr>
      <w:r>
        <w:rPr>
          <w:rStyle w:val="FootnoteReference"/>
        </w:rPr>
        <w:footnoteRef/>
      </w:r>
      <w:r>
        <w:t xml:space="preserve"> </w:t>
      </w:r>
      <w:r w:rsidRPr="00662B83">
        <w:t>https://belkasoft.com/ram-capturer</w:t>
      </w:r>
    </w:p>
  </w:footnote>
  <w:footnote w:id="10">
    <w:p w14:paraId="212E1C69" w14:textId="77777777" w:rsidR="00662B83" w:rsidRDefault="00662B83">
      <w:pPr>
        <w:pStyle w:val="FootnoteText"/>
      </w:pPr>
      <w:r>
        <w:rPr>
          <w:rStyle w:val="FootnoteReference"/>
        </w:rPr>
        <w:footnoteRef/>
      </w:r>
      <w:r>
        <w:t xml:space="preserve"> </w:t>
      </w:r>
      <w:r w:rsidRPr="00662B83">
        <w:t>https://www.volatilityfoundation.org/</w:t>
      </w:r>
    </w:p>
  </w:footnote>
  <w:footnote w:id="11">
    <w:p w14:paraId="0104AC69" w14:textId="77777777" w:rsidR="00237821" w:rsidRDefault="00237821">
      <w:pPr>
        <w:pStyle w:val="FootnoteText"/>
      </w:pPr>
      <w:r>
        <w:rPr>
          <w:rStyle w:val="FootnoteReference"/>
        </w:rPr>
        <w:footnoteRef/>
      </w:r>
      <w:r>
        <w:t xml:space="preserve"> </w:t>
      </w:r>
      <w:r w:rsidRPr="00237821">
        <w:t>https://fireeye.market/apps/2113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438914641">
    <w:abstractNumId w:val="0"/>
  </w:num>
  <w:num w:numId="2" w16cid:durableId="19745445">
    <w:abstractNumId w:val="1"/>
  </w:num>
  <w:num w:numId="3" w16cid:durableId="6010341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kwNKoFABIKVP8tAAAA"/>
  </w:docVars>
  <w:rsids>
    <w:rsidRoot w:val="000A7C29"/>
    <w:rsid w:val="00016EA1"/>
    <w:rsid w:val="000317E3"/>
    <w:rsid w:val="0003591D"/>
    <w:rsid w:val="000A7C29"/>
    <w:rsid w:val="000D032D"/>
    <w:rsid w:val="00143679"/>
    <w:rsid w:val="001A5DD3"/>
    <w:rsid w:val="001C3816"/>
    <w:rsid w:val="001D0AA6"/>
    <w:rsid w:val="00217F60"/>
    <w:rsid w:val="00237821"/>
    <w:rsid w:val="00246E3B"/>
    <w:rsid w:val="00297725"/>
    <w:rsid w:val="002A4F62"/>
    <w:rsid w:val="002C1F18"/>
    <w:rsid w:val="003228F1"/>
    <w:rsid w:val="00322B2F"/>
    <w:rsid w:val="00365CC2"/>
    <w:rsid w:val="00394B1C"/>
    <w:rsid w:val="003A0499"/>
    <w:rsid w:val="003A1004"/>
    <w:rsid w:val="003C01DC"/>
    <w:rsid w:val="003C4C83"/>
    <w:rsid w:val="003F3A74"/>
    <w:rsid w:val="004350A0"/>
    <w:rsid w:val="004401EC"/>
    <w:rsid w:val="004C64FF"/>
    <w:rsid w:val="004D4E21"/>
    <w:rsid w:val="00535A05"/>
    <w:rsid w:val="005C7C9F"/>
    <w:rsid w:val="005F6E53"/>
    <w:rsid w:val="006114E1"/>
    <w:rsid w:val="006155B9"/>
    <w:rsid w:val="00662B83"/>
    <w:rsid w:val="006670D7"/>
    <w:rsid w:val="006A010C"/>
    <w:rsid w:val="006B48CA"/>
    <w:rsid w:val="00737F81"/>
    <w:rsid w:val="007451AA"/>
    <w:rsid w:val="00752E27"/>
    <w:rsid w:val="007C10D3"/>
    <w:rsid w:val="008003C0"/>
    <w:rsid w:val="00852919"/>
    <w:rsid w:val="00860C04"/>
    <w:rsid w:val="00870A08"/>
    <w:rsid w:val="00872868"/>
    <w:rsid w:val="008A6B23"/>
    <w:rsid w:val="008D291A"/>
    <w:rsid w:val="008F145E"/>
    <w:rsid w:val="009015A6"/>
    <w:rsid w:val="00904921"/>
    <w:rsid w:val="00933760"/>
    <w:rsid w:val="00970FE9"/>
    <w:rsid w:val="009B5FFB"/>
    <w:rsid w:val="009B6949"/>
    <w:rsid w:val="00A17631"/>
    <w:rsid w:val="00A938A7"/>
    <w:rsid w:val="00AB3D9A"/>
    <w:rsid w:val="00AB61F9"/>
    <w:rsid w:val="00B9785A"/>
    <w:rsid w:val="00BB1273"/>
    <w:rsid w:val="00BB20C0"/>
    <w:rsid w:val="00BC0390"/>
    <w:rsid w:val="00BF0356"/>
    <w:rsid w:val="00C12117"/>
    <w:rsid w:val="00C3689C"/>
    <w:rsid w:val="00C8048D"/>
    <w:rsid w:val="00CD19E8"/>
    <w:rsid w:val="00D57793"/>
    <w:rsid w:val="00D82355"/>
    <w:rsid w:val="00DE4104"/>
    <w:rsid w:val="00E71521"/>
    <w:rsid w:val="00EB6E7E"/>
    <w:rsid w:val="00F72BAF"/>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D0B9C"/>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611514">
      <w:bodyDiv w:val="1"/>
      <w:marLeft w:val="0"/>
      <w:marRight w:val="0"/>
      <w:marTop w:val="0"/>
      <w:marBottom w:val="0"/>
      <w:divBdr>
        <w:top w:val="none" w:sz="0" w:space="0" w:color="auto"/>
        <w:left w:val="none" w:sz="0" w:space="0" w:color="auto"/>
        <w:bottom w:val="none" w:sz="0" w:space="0" w:color="auto"/>
        <w:right w:val="none" w:sz="0" w:space="0" w:color="auto"/>
      </w:divBdr>
    </w:div>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olatilityfoundation.org/3" TargetMode="External"/><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kavrestad/MalwareAnalysis" TargetMode="External"/><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avrestad/MalwareAnalysi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nationalarchives.gov.uk/doc/open-government-licence/version/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ionalarchives.gov.uk/doc/open-government-licence/version/3/" TargetMode="External"/><Relationship Id="rId14" Type="http://schemas.openxmlformats.org/officeDocument/2006/relationships/hyperlink" Target="https://github.com/volatilityfoundation/volatility3.gi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agnetforensics.com/resources/magnet-ram-captur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4T14:43:18.094"/>
    </inkml:context>
    <inkml:brush xml:id="br0">
      <inkml:brushProperty name="width" value="0.05" units="cm"/>
      <inkml:brushProperty name="height" value="0.05" units="cm"/>
      <inkml:brushProperty name="ignorePressure" value="1"/>
    </inkml:brush>
  </inkml:definitions>
  <inkml:trace contextRef="#ctx0" brushRef="#br0">8105 0,'-19'52,"18"-47,-1 543,28 550,67 96,31 735,-125-1664,-12 1,-41 224,24-292,-23 159,4 162,-17 479,66-702,2-61,-29 233,-84 611,89-609,9-331,-7-1,-18 54,3-14,-86 324,46-178,14 4,7 68,21-151,-4 40,12 2,12 0,13 0,26 162,0-287,8-2,6-1,48 117,22 83,18 164,-68-87,-44-221,-9-1,-10 35,0-27,4 208,4-379,2-1,3 0,2-1,2 0,2-1,3 2,27 88,70 232,-70-263,-5 2,-5 1,3 31,-6 3,-7 2,-6 0,-6 1,-5 86,31 510,-38 719,-2-1354,0-90</inkml:trace>
  <inkml:trace contextRef="#ctx0" brushRef="#br0" timeOffset="3817.5">0 9595,'1088'0,"-744"0,2343 48,-1614 37,59-44,1044 7,-606-30,-351 80,-453-58,-389-56,318-29,-143-25,657 44,-962-19,-236 45,338-36,-128 19,168-9,-108 17,-114-13,289-44,-82 21,-135 46,-218-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3F073-4203-4CAE-BA71-40CC8E0C6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18</Pages>
  <Words>6407</Words>
  <Characters>36523</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4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27</cp:revision>
  <dcterms:created xsi:type="dcterms:W3CDTF">2022-08-31T08:31:00Z</dcterms:created>
  <dcterms:modified xsi:type="dcterms:W3CDTF">2024-03-0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